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630C8" w14:textId="77777777" w:rsidR="007F1212" w:rsidRPr="007F1212" w:rsidRDefault="007F1212" w:rsidP="007F1212">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7F1212">
        <w:rPr>
          <w:rFonts w:ascii="Times New Roman" w:eastAsia="Times New Roman" w:hAnsi="Times New Roman" w:cs="Times New Roman"/>
          <w:b/>
          <w:bCs/>
          <w:kern w:val="36"/>
          <w:sz w:val="48"/>
          <w:szCs w:val="48"/>
          <w14:ligatures w14:val="none"/>
        </w:rPr>
        <w:t>OpenPlatform - Plan Documents Access</w:t>
      </w:r>
    </w:p>
    <w:p w14:paraId="3E5A1C3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Feature Summary</w:t>
      </w:r>
    </w:p>
    <w:p w14:paraId="21F8F5E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is feature will enable OpenPlatform users to access their plan documents. The project involves creating a new BFF (Backend-for-Frontend) for the OpenPlatform, which will integrate with the existing AWS-based Benefits Service currently used by Aetna Health. The solution will handle scenarios for displaying single, multiple, or zero available documents and will include support for language preferences.</w:t>
      </w:r>
    </w:p>
    <w:p w14:paraId="66FE277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rimary goal is to route the plan document list and PDF retrieval through a new dedicated OpenPlatform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3F3CA87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iscovery</w:t>
      </w:r>
    </w:p>
    <w:p w14:paraId="1517CBD4"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4CF33B6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rchitectural Options Analysis</w:t>
      </w:r>
    </w:p>
    <w:p w14:paraId="2A3A27B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412A71F"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1: Adapt Existing On-Demand Architecture (Chosen Direction)</w:t>
      </w:r>
    </w:p>
    <w:p w14:paraId="2AA20B9B"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This approach mirrors the existing Aetna Health architecture. A new route will be created in a dedicated OpenPlatform BFF. When a user navigates to the Plan Documents page, the client calls the BFF, which in turn calls the backend Benefits Service to get the document list for that user. PDF retrieval follows the established pattern: the client requests a PDF via the BFF, which first checks an S3 cache and, if not present, retrieves it from the core endpoint and caches it for future requests.</w:t>
      </w:r>
    </w:p>
    <w:p w14:paraId="5E74BBCB" w14:textId="44DA58A0" w:rsidR="00034AE1" w:rsidRPr="007F1212" w:rsidRDefault="00034AE1"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0786DCC0" wp14:editId="5E835CD8">
            <wp:extent cx="5943600" cy="2307590"/>
            <wp:effectExtent l="0" t="0" r="0" b="0"/>
            <wp:docPr id="178060337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03377" name="Graphic 1780603377"/>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2307590"/>
                    </a:xfrm>
                    <a:prstGeom prst="rect">
                      <a:avLst/>
                    </a:prstGeom>
                  </pic:spPr>
                </pic:pic>
              </a:graphicData>
            </a:graphic>
          </wp:inline>
        </w:drawing>
      </w:r>
    </w:p>
    <w:p w14:paraId="25A40DC1"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2: App Startup Pre-fetch</w:t>
      </w:r>
    </w:p>
    <w:p w14:paraId="21B073CA" w14:textId="492D302F"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w:t>
      </w:r>
      <w:r w:rsidR="00034AE1">
        <w:rPr>
          <w:rFonts w:ascii="Times New Roman" w:eastAsia="Times New Roman" w:hAnsi="Times New Roman" w:cs="Times New Roman"/>
          <w:kern w:val="0"/>
          <w14:ligatures w14:val="none"/>
        </w:rPr>
        <w:t>’</w:t>
      </w:r>
      <w:r w:rsidRPr="007F1212">
        <w:rPr>
          <w:rFonts w:ascii="Times New Roman" w:eastAsia="Times New Roman" w:hAnsi="Times New Roman" w:cs="Times New Roman"/>
          <w:kern w:val="0"/>
          <w14:ligatures w14:val="none"/>
        </w:rPr>
        <w:t>s session. This would make the Plan Documents page load instantly.</w:t>
      </w:r>
    </w:p>
    <w:p w14:paraId="054CB7B8" w14:textId="06D8DEED" w:rsidR="00034AE1" w:rsidRDefault="00034AE1"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w:drawing>
          <wp:inline distT="0" distB="0" distL="0" distR="0" wp14:anchorId="48ECCC0A" wp14:editId="50501806">
            <wp:extent cx="5943600" cy="2522855"/>
            <wp:effectExtent l="0" t="0" r="0" b="0"/>
            <wp:docPr id="5907213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2135" name="Graphic 59072135"/>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2522855"/>
                    </a:xfrm>
                    <a:prstGeom prst="rect">
                      <a:avLst/>
                    </a:prstGeom>
                  </pic:spPr>
                </pic:pic>
              </a:graphicData>
            </a:graphic>
          </wp:inline>
        </w:drawing>
      </w:r>
    </w:p>
    <w:p w14:paraId="0956DB96" w14:textId="708DA701"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3: BFF-Centric Caching &amp; Augmentation (Hybrid)</w:t>
      </w:r>
    </w:p>
    <w:p w14:paraId="6432BCBE"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In this model, the OpenPlatform BFF takes on more responsibility. It follows the on-demand pattern of Option 1 but introduces an additional layer of caching within the BFF itself, tailored to the OpenPlatform's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12CDE1FE" w14:textId="526F8C8B" w:rsidR="00034AE1" w:rsidRPr="007F1212" w:rsidRDefault="009813BC"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lastRenderedPageBreak/>
        <w:drawing>
          <wp:inline distT="0" distB="0" distL="0" distR="0" wp14:anchorId="1C6F8BB0" wp14:editId="50ADC301">
            <wp:extent cx="5943600" cy="4331970"/>
            <wp:effectExtent l="0" t="0" r="0" b="0"/>
            <wp:docPr id="1265925270"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25270" name="Graphic 1265925270"/>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4331970"/>
                    </a:xfrm>
                    <a:prstGeom prst="rect">
                      <a:avLst/>
                    </a:prstGeom>
                  </pic:spPr>
                </pic:pic>
              </a:graphicData>
            </a:graphic>
          </wp:inline>
        </w:drawing>
      </w:r>
    </w:p>
    <w:p w14:paraId="097FA82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7F1212" w:rsidRPr="007F1212" w14:paraId="0BA28838" w14:textId="77777777" w:rsidTr="009813BC">
        <w:trPr>
          <w:cantSplit/>
          <w:tblHeader/>
        </w:trPr>
        <w:tc>
          <w:tcPr>
            <w:tcW w:w="0" w:type="auto"/>
            <w:shd w:val="clear" w:color="auto" w:fill="000000" w:themeFill="text1"/>
            <w:hideMark/>
          </w:tcPr>
          <w:p w14:paraId="0162C5ED"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Feature</w:t>
            </w:r>
          </w:p>
        </w:tc>
        <w:tc>
          <w:tcPr>
            <w:tcW w:w="0" w:type="auto"/>
            <w:shd w:val="clear" w:color="auto" w:fill="000000" w:themeFill="text1"/>
            <w:hideMark/>
          </w:tcPr>
          <w:p w14:paraId="454FBBD6"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1: Adapt Existing On-Demand Architecture</w:t>
            </w:r>
          </w:p>
        </w:tc>
        <w:tc>
          <w:tcPr>
            <w:tcW w:w="0" w:type="auto"/>
            <w:shd w:val="clear" w:color="auto" w:fill="000000" w:themeFill="text1"/>
            <w:hideMark/>
          </w:tcPr>
          <w:p w14:paraId="1EE5D710"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2: App Startup Pre-fetch</w:t>
            </w:r>
          </w:p>
        </w:tc>
        <w:tc>
          <w:tcPr>
            <w:tcW w:w="0" w:type="auto"/>
            <w:shd w:val="clear" w:color="auto" w:fill="000000" w:themeFill="text1"/>
            <w:hideMark/>
          </w:tcPr>
          <w:p w14:paraId="72784957"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3: BFF-Centric Caching &amp; Augmentation</w:t>
            </w:r>
          </w:p>
        </w:tc>
      </w:tr>
      <w:tr w:rsidR="007F1212" w:rsidRPr="007F1212" w14:paraId="2372DA07" w14:textId="77777777" w:rsidTr="009813BC">
        <w:trPr>
          <w:cantSplit/>
        </w:trPr>
        <w:tc>
          <w:tcPr>
            <w:tcW w:w="0" w:type="auto"/>
            <w:hideMark/>
          </w:tcPr>
          <w:p w14:paraId="75507853"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s</w:t>
            </w:r>
          </w:p>
        </w:tc>
        <w:tc>
          <w:tcPr>
            <w:tcW w:w="0" w:type="auto"/>
            <w:hideMark/>
          </w:tcPr>
          <w:p w14:paraId="2B24F9E5"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uses proven architecture </w:t>
            </w:r>
          </w:p>
        </w:tc>
        <w:tc>
          <w:tcPr>
            <w:tcW w:w="0" w:type="auto"/>
            <w:hideMark/>
          </w:tcPr>
          <w:p w14:paraId="449395D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Extremely fast user experience on page load </w:t>
            </w:r>
          </w:p>
        </w:tc>
        <w:tc>
          <w:tcPr>
            <w:tcW w:w="0" w:type="auto"/>
            <w:hideMark/>
          </w:tcPr>
          <w:p w14:paraId="6CE8362A"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Fast app startup </w:t>
            </w:r>
          </w:p>
        </w:tc>
      </w:tr>
      <w:tr w:rsidR="007F1212" w:rsidRPr="007F1212" w14:paraId="7ABBBFE3" w14:textId="77777777" w:rsidTr="009813BC">
        <w:trPr>
          <w:cantSplit/>
        </w:trPr>
        <w:tc>
          <w:tcPr>
            <w:tcW w:w="0" w:type="auto"/>
            <w:hideMark/>
          </w:tcPr>
          <w:p w14:paraId="0823004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1CDA2E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Minimal app startup impact </w:t>
            </w:r>
          </w:p>
        </w:tc>
        <w:tc>
          <w:tcPr>
            <w:tcW w:w="0" w:type="auto"/>
            <w:hideMark/>
          </w:tcPr>
          <w:p w14:paraId="08EFDB0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Augments missing metadata centrally at startup </w:t>
            </w:r>
          </w:p>
        </w:tc>
        <w:tc>
          <w:tcPr>
            <w:tcW w:w="0" w:type="auto"/>
            <w:hideMark/>
          </w:tcPr>
          <w:p w14:paraId="74B2643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obust data handling/augmentation </w:t>
            </w:r>
          </w:p>
        </w:tc>
      </w:tr>
      <w:tr w:rsidR="007F1212" w:rsidRPr="007F1212" w14:paraId="14E76305" w14:textId="77777777" w:rsidTr="009813BC">
        <w:trPr>
          <w:cantSplit/>
        </w:trPr>
        <w:tc>
          <w:tcPr>
            <w:tcW w:w="0" w:type="auto"/>
            <w:hideMark/>
          </w:tcPr>
          <w:p w14:paraId="0FBD57EF"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6DE3380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everages existing caching </w:t>
            </w:r>
          </w:p>
        </w:tc>
        <w:tc>
          <w:tcPr>
            <w:tcW w:w="0" w:type="auto"/>
            <w:hideMark/>
          </w:tcPr>
          <w:p w14:paraId="40E933F8"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D7B7940"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ptimized caching for OpenPlatform </w:t>
            </w:r>
          </w:p>
        </w:tc>
      </w:tr>
      <w:tr w:rsidR="007F1212" w:rsidRPr="007F1212" w14:paraId="48CFA522" w14:textId="77777777" w:rsidTr="009813BC">
        <w:trPr>
          <w:cantSplit/>
        </w:trPr>
        <w:tc>
          <w:tcPr>
            <w:tcW w:w="0" w:type="auto"/>
            <w:hideMark/>
          </w:tcPr>
          <w:p w14:paraId="0BCE7755"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AC4BA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ower complexity </w:t>
            </w:r>
          </w:p>
        </w:tc>
        <w:tc>
          <w:tcPr>
            <w:tcW w:w="0" w:type="auto"/>
            <w:hideMark/>
          </w:tcPr>
          <w:p w14:paraId="383059BD"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31EF6A59"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Simplified client-side logic </w:t>
            </w:r>
          </w:p>
        </w:tc>
      </w:tr>
      <w:tr w:rsidR="007F1212" w:rsidRPr="007F1212" w14:paraId="5CE2BE04" w14:textId="77777777" w:rsidTr="009813BC">
        <w:trPr>
          <w:cantSplit/>
        </w:trPr>
        <w:tc>
          <w:tcPr>
            <w:tcW w:w="0" w:type="auto"/>
            <w:hideMark/>
          </w:tcPr>
          <w:p w14:paraId="60FEEA2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ns</w:t>
            </w:r>
          </w:p>
        </w:tc>
        <w:tc>
          <w:tcPr>
            <w:tcW w:w="0" w:type="auto"/>
            <w:hideMark/>
          </w:tcPr>
          <w:p w14:paraId="2E69F472"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n-page performance dependent on real-time API call </w:t>
            </w:r>
          </w:p>
        </w:tc>
        <w:tc>
          <w:tcPr>
            <w:tcW w:w="0" w:type="auto"/>
            <w:hideMark/>
          </w:tcPr>
          <w:p w14:paraId="31D3932E"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s app startup time </w:t>
            </w:r>
          </w:p>
        </w:tc>
        <w:tc>
          <w:tcPr>
            <w:tcW w:w="0" w:type="auto"/>
            <w:hideMark/>
          </w:tcPr>
          <w:p w14:paraId="1CC216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BFF complexity </w:t>
            </w:r>
          </w:p>
        </w:tc>
      </w:tr>
      <w:tr w:rsidR="007F1212" w:rsidRPr="007F1212" w14:paraId="7AE5DFF6" w14:textId="77777777" w:rsidTr="009813BC">
        <w:trPr>
          <w:cantSplit/>
        </w:trPr>
        <w:tc>
          <w:tcPr>
            <w:tcW w:w="0" w:type="auto"/>
            <w:hideMark/>
          </w:tcPr>
          <w:p w14:paraId="01A093AC"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84DD66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quires BFF/client to handle data gaps </w:t>
            </w:r>
          </w:p>
        </w:tc>
        <w:tc>
          <w:tcPr>
            <w:tcW w:w="0" w:type="auto"/>
            <w:hideMark/>
          </w:tcPr>
          <w:p w14:paraId="2D26C14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Data can become stale </w:t>
            </w:r>
          </w:p>
        </w:tc>
        <w:tc>
          <w:tcPr>
            <w:tcW w:w="0" w:type="auto"/>
            <w:hideMark/>
          </w:tcPr>
          <w:p w14:paraId="42D184F1"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Potential for slight latency </w:t>
            </w:r>
          </w:p>
        </w:tc>
      </w:tr>
      <w:tr w:rsidR="007F1212" w:rsidRPr="007F1212" w14:paraId="4177A0C7" w14:textId="77777777" w:rsidTr="009813BC">
        <w:trPr>
          <w:cantSplit/>
        </w:trPr>
        <w:tc>
          <w:tcPr>
            <w:tcW w:w="0" w:type="auto"/>
            <w:hideMark/>
          </w:tcPr>
          <w:p w14:paraId="5FCDD0C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75CE8DFF" w14:textId="77777777" w:rsidR="007F1212" w:rsidRPr="007F1212" w:rsidRDefault="007F1212" w:rsidP="007F1212">
            <w:pPr>
              <w:rPr>
                <w:rFonts w:ascii="Times New Roman" w:eastAsia="Times New Roman" w:hAnsi="Times New Roman" w:cs="Times New Roman"/>
                <w:kern w:val="0"/>
                <w:sz w:val="20"/>
                <w:szCs w:val="20"/>
                <w14:ligatures w14:val="none"/>
              </w:rPr>
            </w:pPr>
          </w:p>
        </w:tc>
        <w:tc>
          <w:tcPr>
            <w:tcW w:w="0" w:type="auto"/>
            <w:hideMark/>
          </w:tcPr>
          <w:p w14:paraId="102A6294"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complexity for app startup data fetching </w:t>
            </w:r>
          </w:p>
        </w:tc>
        <w:tc>
          <w:tcPr>
            <w:tcW w:w="0" w:type="auto"/>
            <w:hideMark/>
          </w:tcPr>
          <w:p w14:paraId="451493D1" w14:textId="77777777" w:rsidR="007F1212" w:rsidRPr="007F1212" w:rsidRDefault="007F1212" w:rsidP="007F1212">
            <w:pPr>
              <w:rPr>
                <w:rFonts w:ascii="Times New Roman" w:eastAsia="Times New Roman" w:hAnsi="Times New Roman" w:cs="Times New Roman"/>
                <w:kern w:val="0"/>
                <w14:ligatures w14:val="none"/>
              </w:rPr>
            </w:pPr>
          </w:p>
        </w:tc>
      </w:tr>
    </w:tbl>
    <w:p w14:paraId="255FC2B1"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xport to Sheets</w:t>
      </w:r>
    </w:p>
    <w:p w14:paraId="65BCD65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hosen Direction</w:t>
      </w:r>
    </w:p>
    <w:p w14:paraId="1876CF5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ption 1</w:t>
      </w:r>
      <w:r w:rsidRPr="007F1212">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20FD4EB8"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o mitigate the risk of missing data, the OpenPlatform BFF will incorporate a </w:t>
      </w:r>
      <w:r w:rsidRPr="007F1212">
        <w:rPr>
          <w:rFonts w:ascii="Times New Roman" w:eastAsia="Times New Roman" w:hAnsi="Times New Roman" w:cs="Times New Roman"/>
          <w:b/>
          <w:bCs/>
          <w:kern w:val="0"/>
          <w14:ligatures w14:val="none"/>
        </w:rPr>
        <w:t>limited augmentation capability</w:t>
      </w:r>
      <w:r w:rsidRPr="007F1212">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77B7D0E3" w14:textId="0F7E6482" w:rsidR="00AA3099" w:rsidRDefault="00AA3099"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Option</w:t>
      </w:r>
      <w:r w:rsidR="001238FB">
        <w:rPr>
          <w:rFonts w:ascii="Times New Roman" w:eastAsia="Times New Roman" w:hAnsi="Times New Roman" w:cs="Times New Roman"/>
          <w:b/>
          <w:bCs/>
          <w:kern w:val="0"/>
          <w:sz w:val="36"/>
          <w:szCs w:val="36"/>
          <w14:ligatures w14:val="none"/>
        </w:rPr>
        <w:t>: Narrative</w:t>
      </w:r>
    </w:p>
    <w:p w14:paraId="44644C89"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I will provide a step-by-step narrative for "Option 1: Adapt Existing On-Demand Architecture" and then a PlantUML flowchart illustrating its logic. This is based on the information in the provided Canvas.</w:t>
      </w:r>
    </w:p>
    <w:p w14:paraId="56D8F49E" w14:textId="77777777" w:rsidR="001238FB" w:rsidRPr="001238FB" w:rsidRDefault="001238FB" w:rsidP="001238F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238FB">
        <w:rPr>
          <w:rFonts w:ascii="Times New Roman" w:eastAsia="Times New Roman" w:hAnsi="Times New Roman" w:cs="Times New Roman"/>
          <w:b/>
          <w:bCs/>
          <w:kern w:val="0"/>
          <w:sz w:val="27"/>
          <w:szCs w:val="27"/>
          <w14:ligatures w14:val="none"/>
        </w:rPr>
        <w:t>Option 1: Adapt Existing On-Demand Architecture - Step-by-Step Narrative</w:t>
      </w:r>
    </w:p>
    <w:p w14:paraId="5C2D2ADD"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This narrative details the flow for accessing Plan Documents, covering both the retrieval of the document list and individual PDFs.</w:t>
      </w:r>
    </w:p>
    <w:p w14:paraId="4BD2357A"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A. Plan Document List Retrieval Flow</w:t>
      </w:r>
    </w:p>
    <w:p w14:paraId="5A5A7750"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An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navigates to the Plan Documents page within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mobile or web application).</w:t>
      </w:r>
    </w:p>
    <w:p w14:paraId="5BA02AC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initiates the need to display the user's plan documents.</w:t>
      </w:r>
    </w:p>
    <w:p w14:paraId="2A95F1A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Reques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sends a request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via an API Gateway) to retrieve the list of plan documents. This request includes profile and plan identifiers (e.g., </w:t>
      </w:r>
      <w:r w:rsidRPr="001238FB">
        <w:rPr>
          <w:rFonts w:ascii="Courier New" w:eastAsia="Times New Roman" w:hAnsi="Courier New" w:cs="Courier New"/>
          <w:kern w:val="0"/>
          <w:sz w:val="20"/>
          <w:szCs w:val="20"/>
          <w14:ligatures w14:val="none"/>
        </w:rPr>
        <w:t>id</w:t>
      </w:r>
      <w:r w:rsidRPr="001238FB">
        <w:rPr>
          <w:rFonts w:ascii="Times New Roman" w:eastAsia="Times New Roman" w:hAnsi="Times New Roman" w:cs="Times New Roman"/>
          <w:kern w:val="0"/>
          <w14:ligatures w14:val="none"/>
        </w:rPr>
        <w:t xml:space="preserve">, </w:t>
      </w:r>
      <w:r w:rsidRPr="001238FB">
        <w:rPr>
          <w:rFonts w:ascii="Courier New" w:eastAsia="Times New Roman" w:hAnsi="Courier New" w:cs="Courier New"/>
          <w:kern w:val="0"/>
          <w:sz w:val="20"/>
          <w:szCs w:val="20"/>
          <w14:ligatures w14:val="none"/>
        </w:rPr>
        <w:t>idType</w:t>
      </w:r>
      <w:r w:rsidRPr="001238FB">
        <w:rPr>
          <w:rFonts w:ascii="Times New Roman" w:eastAsia="Times New Roman" w:hAnsi="Times New Roman" w:cs="Times New Roman"/>
          <w:kern w:val="0"/>
          <w14:ligatures w14:val="none"/>
        </w:rPr>
        <w:t xml:space="preserve">, </w:t>
      </w:r>
      <w:r w:rsidRPr="001238FB">
        <w:rPr>
          <w:rFonts w:ascii="Courier New" w:eastAsia="Times New Roman" w:hAnsi="Courier New" w:cs="Courier New"/>
          <w:kern w:val="0"/>
          <w:sz w:val="20"/>
          <w:szCs w:val="20"/>
          <w14:ligatures w14:val="none"/>
        </w:rPr>
        <w:t>planId</w:t>
      </w:r>
      <w:r w:rsidRPr="001238FB">
        <w:rPr>
          <w:rFonts w:ascii="Times New Roman" w:eastAsia="Times New Roman" w:hAnsi="Times New Roman" w:cs="Times New Roman"/>
          <w:kern w:val="0"/>
          <w14:ligatures w14:val="none"/>
        </w:rPr>
        <w:t>).</w:t>
      </w:r>
    </w:p>
    <w:p w14:paraId="556479F2"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simplifying client-side logic and allowing for potential transformations.</w:t>
      </w:r>
    </w:p>
    <w:p w14:paraId="0AA7106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list/retrieve</w:t>
      </w:r>
      <w:r w:rsidRPr="001238FB">
        <w:rPr>
          <w:rFonts w:ascii="Times New Roman" w:eastAsia="Times New Roman" w:hAnsi="Times New Roman" w:cs="Times New Roman"/>
          <w:kern w:val="0"/>
          <w14:ligatures w14:val="none"/>
        </w:rPr>
        <w:t xml:space="preserve"> endpoint.</w:t>
      </w:r>
    </w:p>
    <w:p w14:paraId="462E2BC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 to the appropriate backend service.</w:t>
      </w:r>
    </w:p>
    <w:p w14:paraId="7452F0CC"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lastRenderedPageBreak/>
        <w:t>Benefits Service - List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plan document list.</w:t>
      </w:r>
    </w:p>
    <w:p w14:paraId="2CECAB1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reduces load on core systems and improves response times.</w:t>
      </w:r>
    </w:p>
    <w:p w14:paraId="0E6C30E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lan document list in the Redis Cache?</w:t>
      </w:r>
      <w:r w:rsidRPr="001238FB">
        <w:rPr>
          <w:rFonts w:ascii="Times New Roman" w:eastAsia="Times New Roman" w:hAnsi="Times New Roman" w:cs="Times New Roman"/>
          <w:kern w:val="0"/>
          <w14:ligatures w14:val="none"/>
        </w:rPr>
        <w:t xml:space="preserve"> </w:t>
      </w:r>
    </w:p>
    <w:p w14:paraId="679CD373"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rieves the cached list from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 xml:space="preserve"> (valid for 1 hour TTL). </w:t>
      </w:r>
    </w:p>
    <w:p w14:paraId="0668D233"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cache.</w:t>
      </w:r>
    </w:p>
    <w:p w14:paraId="7E54A5D2"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06A6B71"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 of truth.</w:t>
      </w:r>
    </w:p>
    <w:p w14:paraId="5DA8952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list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lan document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276F07D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698C4A39"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Update (on core fetch)</w:t>
      </w:r>
      <w:r w:rsidRPr="001238FB">
        <w:rPr>
          <w:rFonts w:ascii="Times New Roman" w:eastAsia="Times New Roman" w:hAnsi="Times New Roman" w:cs="Times New Roman"/>
          <w:kern w:val="0"/>
          <w14:ligatures w14:val="none"/>
        </w:rPr>
        <w:t xml:space="preserve">: If the list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list in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w:t>
      </w:r>
    </w:p>
    <w:p w14:paraId="4608505D"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 improving subsequent performance.</w:t>
      </w:r>
    </w:p>
    <w:p w14:paraId="47FFC997"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lan document list (either from cache or core API)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This response may include raw data, potentially with missing </w:t>
      </w:r>
      <w:r w:rsidRPr="001238FB">
        <w:rPr>
          <w:rFonts w:ascii="Courier New" w:eastAsia="Times New Roman" w:hAnsi="Courier New" w:cs="Courier New"/>
          <w:kern w:val="0"/>
          <w:sz w:val="20"/>
          <w:szCs w:val="20"/>
          <w14:ligatures w14:val="none"/>
        </w:rPr>
        <w:t>documentDescription</w:t>
      </w:r>
      <w:r w:rsidRPr="001238FB">
        <w:rPr>
          <w:rFonts w:ascii="Times New Roman" w:eastAsia="Times New Roman" w:hAnsi="Times New Roman" w:cs="Times New Roman"/>
          <w:kern w:val="0"/>
          <w14:ligatures w14:val="none"/>
        </w:rPr>
        <w:t xml:space="preserve"> or </w:t>
      </w:r>
      <w:r w:rsidRPr="001238FB">
        <w:rPr>
          <w:rFonts w:ascii="Courier New" w:eastAsia="Times New Roman" w:hAnsi="Courier New" w:cs="Courier New"/>
          <w:kern w:val="0"/>
          <w:sz w:val="20"/>
          <w:szCs w:val="20"/>
          <w14:ligatures w14:val="none"/>
        </w:rPr>
        <w:t>planName</w:t>
      </w:r>
      <w:r w:rsidRPr="001238FB">
        <w:rPr>
          <w:rFonts w:ascii="Times New Roman" w:eastAsia="Times New Roman" w:hAnsi="Times New Roman" w:cs="Times New Roman"/>
          <w:kern w:val="0"/>
          <w14:ligatures w14:val="none"/>
        </w:rPr>
        <w:t>.</w:t>
      </w:r>
    </w:p>
    <w:p w14:paraId="3AE57C79"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data.</w:t>
      </w:r>
    </w:p>
    <w:p w14:paraId="10E506E6"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ransformation &amp; Augment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sponse from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t then transforms this raw response into the format required by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including:</w:t>
      </w:r>
    </w:p>
    <w:p w14:paraId="3D46705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Creating the appropriate JSON structure for zero, single, or multiple documents.</w:t>
      </w:r>
    </w:p>
    <w:p w14:paraId="5250515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Appending language to the document name (e.g., "Plan Document (Spanish)").</w:t>
      </w:r>
    </w:p>
    <w:p w14:paraId="6E4E002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 xml:space="preserve">Gracefully ensuring that fields like </w:t>
      </w:r>
      <w:r w:rsidRPr="001238FB">
        <w:rPr>
          <w:rFonts w:ascii="Courier New" w:eastAsia="Times New Roman" w:hAnsi="Courier New" w:cs="Courier New"/>
          <w:kern w:val="0"/>
          <w:sz w:val="20"/>
          <w:szCs w:val="20"/>
          <w14:ligatures w14:val="none"/>
        </w:rPr>
        <w:t>documentDescription</w:t>
      </w:r>
      <w:r w:rsidRPr="001238FB">
        <w:rPr>
          <w:rFonts w:ascii="Times New Roman" w:eastAsia="Times New Roman" w:hAnsi="Times New Roman" w:cs="Times New Roman"/>
          <w:kern w:val="0"/>
          <w14:ligatures w14:val="none"/>
        </w:rPr>
        <w:t xml:space="preserve"> or </w:t>
      </w:r>
      <w:r w:rsidRPr="001238FB">
        <w:rPr>
          <w:rFonts w:ascii="Courier New" w:eastAsia="Times New Roman" w:hAnsi="Courier New" w:cs="Courier New"/>
          <w:kern w:val="0"/>
          <w:sz w:val="20"/>
          <w:szCs w:val="20"/>
          <w14:ligatures w14:val="none"/>
        </w:rPr>
        <w:t>planName</w:t>
      </w:r>
      <w:r w:rsidRPr="001238FB">
        <w:rPr>
          <w:rFonts w:ascii="Times New Roman" w:eastAsia="Times New Roman" w:hAnsi="Times New Roman" w:cs="Times New Roman"/>
          <w:kern w:val="0"/>
          <w14:ligatures w14:val="none"/>
        </w:rPr>
        <w:t xml:space="preserve"> are </w:t>
      </w:r>
      <w:r w:rsidRPr="001238FB">
        <w:rPr>
          <w:rFonts w:ascii="Times New Roman" w:eastAsia="Times New Roman" w:hAnsi="Times New Roman" w:cs="Times New Roman"/>
          <w:i/>
          <w:iCs/>
          <w:kern w:val="0"/>
          <w14:ligatures w14:val="none"/>
        </w:rPr>
        <w:t>not shown</w:t>
      </w:r>
      <w:r w:rsidRPr="001238FB">
        <w:rPr>
          <w:rFonts w:ascii="Times New Roman" w:eastAsia="Times New Roman" w:hAnsi="Times New Roman" w:cs="Times New Roman"/>
          <w:kern w:val="0"/>
          <w14:ligatures w14:val="none"/>
        </w:rPr>
        <w:t xml:space="preserve"> if they are missing from the upstream response.</w:t>
      </w:r>
    </w:p>
    <w:p w14:paraId="4168A7D1"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ensures the data is correctly structured and presented for the client, addressing data inconsistencies before they reach the UI.</w:t>
      </w:r>
    </w:p>
    <w:p w14:paraId="66FADA0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sends the transformed and augmented document list back to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w:t>
      </w:r>
    </w:p>
    <w:p w14:paraId="408C692F"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display-ready data.</w:t>
      </w:r>
    </w:p>
    <w:p w14:paraId="65AC13F4"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displays the plan document list to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according to the number of documents received (e.g., direct PDF view for one, a list for multiple, a "no documents" message for zero).</w:t>
      </w:r>
    </w:p>
    <w:p w14:paraId="1586565A"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ir plan documents.</w:t>
      </w:r>
    </w:p>
    <w:p w14:paraId="5DAB84F3"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 Plan Document PDF Retrieval Flow</w:t>
      </w:r>
    </w:p>
    <w:p w14:paraId="18183858"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From the displayed list or direct view,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taps on a specific plan document to view its PDF.</w:t>
      </w:r>
    </w:p>
    <w:p w14:paraId="7436482E"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triggers the need to retrieve the PDF content.</w:t>
      </w:r>
    </w:p>
    <w:p w14:paraId="617C0019"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lastRenderedPageBreak/>
        <w:t>Client Reques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sends a request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via an API Gateway) to retrieve the specific PDF, providing the </w:t>
      </w:r>
      <w:r w:rsidRPr="001238FB">
        <w:rPr>
          <w:rFonts w:ascii="Courier New" w:eastAsia="Times New Roman" w:hAnsi="Courier New" w:cs="Courier New"/>
          <w:kern w:val="0"/>
          <w:sz w:val="20"/>
          <w:szCs w:val="20"/>
          <w14:ligatures w14:val="none"/>
        </w:rPr>
        <w:t>documentId</w:t>
      </w:r>
      <w:r w:rsidRPr="001238FB">
        <w:rPr>
          <w:rFonts w:ascii="Times New Roman" w:eastAsia="Times New Roman" w:hAnsi="Times New Roman" w:cs="Times New Roman"/>
          <w:kern w:val="0"/>
          <w14:ligatures w14:val="none"/>
        </w:rPr>
        <w:t>.</w:t>
      </w:r>
    </w:p>
    <w:p w14:paraId="6D1CB4C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for PDF retrieval.</w:t>
      </w:r>
    </w:p>
    <w:p w14:paraId="0150B74D"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retrieve</w:t>
      </w:r>
      <w:r w:rsidRPr="001238FB">
        <w:rPr>
          <w:rFonts w:ascii="Times New Roman" w:eastAsia="Times New Roman" w:hAnsi="Times New Roman" w:cs="Times New Roman"/>
          <w:kern w:val="0"/>
          <w14:ligatures w14:val="none"/>
        </w:rPr>
        <w:t xml:space="preserve"> endpoint with the </w:t>
      </w:r>
      <w:r w:rsidRPr="001238FB">
        <w:rPr>
          <w:rFonts w:ascii="Courier New" w:eastAsia="Times New Roman" w:hAnsi="Courier New" w:cs="Courier New"/>
          <w:kern w:val="0"/>
          <w:sz w:val="20"/>
          <w:szCs w:val="20"/>
          <w14:ligatures w14:val="none"/>
        </w:rPr>
        <w:t>documentId</w:t>
      </w:r>
      <w:r w:rsidRPr="001238FB">
        <w:rPr>
          <w:rFonts w:ascii="Times New Roman" w:eastAsia="Times New Roman" w:hAnsi="Times New Roman" w:cs="Times New Roman"/>
          <w:kern w:val="0"/>
          <w14:ligatures w14:val="none"/>
        </w:rPr>
        <w:t>.</w:t>
      </w:r>
    </w:p>
    <w:p w14:paraId="1094B9A7"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w:t>
      </w:r>
    </w:p>
    <w:p w14:paraId="34A2E36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PDF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specific PDF.</w:t>
      </w:r>
    </w:p>
    <w:p w14:paraId="67F9EFE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PDFs in S3 improves performance and resilience.</w:t>
      </w:r>
    </w:p>
    <w:p w14:paraId="7A75ED3C"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DF in the S3 Bucket cache?</w:t>
      </w:r>
      <w:r w:rsidRPr="001238FB">
        <w:rPr>
          <w:rFonts w:ascii="Times New Roman" w:eastAsia="Times New Roman" w:hAnsi="Times New Roman" w:cs="Times New Roman"/>
          <w:kern w:val="0"/>
          <w14:ligatures w14:val="none"/>
        </w:rPr>
        <w:t xml:space="preserve"> </w:t>
      </w:r>
    </w:p>
    <w:p w14:paraId="191B1DAC"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reams the cached PDF directly from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w:t>
      </w:r>
    </w:p>
    <w:p w14:paraId="404E012A"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S3.</w:t>
      </w:r>
    </w:p>
    <w:p w14:paraId="0B8F6C25"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83490A6"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w:t>
      </w:r>
    </w:p>
    <w:p w14:paraId="339DF58A"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PDF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4DE182A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5F5F14F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amp; Error Check (on core fetch)</w:t>
      </w:r>
      <w:r w:rsidRPr="001238FB">
        <w:rPr>
          <w:rFonts w:ascii="Times New Roman" w:eastAsia="Times New Roman" w:hAnsi="Times New Roman" w:cs="Times New Roman"/>
          <w:kern w:val="0"/>
          <w14:ligatures w14:val="none"/>
        </w:rPr>
        <w:t xml:space="preserve">: If the PDF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erforms two checks:</w:t>
      </w:r>
    </w:p>
    <w:p w14:paraId="5DB52E8F"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6.a. Is the retrieved PDF file size 0 bytes?</w:t>
      </w:r>
      <w:r w:rsidRPr="001238FB">
        <w:rPr>
          <w:rFonts w:ascii="Times New Roman" w:eastAsia="Times New Roman" w:hAnsi="Times New Roman" w:cs="Times New Roman"/>
          <w:kern w:val="0"/>
          <w14:ligatures w14:val="none"/>
        </w:rPr>
        <w:t xml:space="preserve"> </w:t>
      </w:r>
    </w:p>
    <w:p w14:paraId="0AC81F6F"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an error (e.g., 500) and </w:t>
      </w:r>
      <w:r w:rsidRPr="001238FB">
        <w:rPr>
          <w:rFonts w:ascii="Times New Roman" w:eastAsia="Times New Roman" w:hAnsi="Times New Roman" w:cs="Times New Roman"/>
          <w:i/>
          <w:iCs/>
          <w:kern w:val="0"/>
          <w14:ligatures w14:val="none"/>
        </w:rPr>
        <w:t>does not</w:t>
      </w:r>
      <w:r w:rsidRPr="001238FB">
        <w:rPr>
          <w:rFonts w:ascii="Times New Roman" w:eastAsia="Times New Roman" w:hAnsi="Times New Roman" w:cs="Times New Roman"/>
          <w:kern w:val="0"/>
          <w14:ligatures w14:val="none"/>
        </w:rPr>
        <w:t xml:space="preserve"> cache the empty file. </w:t>
      </w:r>
    </w:p>
    <w:p w14:paraId="3A6AA5FD"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revents caching of corrupt or empty documents.</w:t>
      </w:r>
    </w:p>
    <w:p w14:paraId="286EAB63"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PDF in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for subsequent requests. </w:t>
      </w:r>
    </w:p>
    <w:p w14:paraId="38B1AB97"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w:t>
      </w:r>
    </w:p>
    <w:p w14:paraId="1310834B"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DF file (either from S3 cache or core API, or an error for empty files) to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w:t>
      </w:r>
    </w:p>
    <w:p w14:paraId="7B899A00"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PDF.</w:t>
      </w:r>
    </w:p>
    <w:p w14:paraId="68E5F65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BFF Service</w:t>
      </w:r>
      <w:r w:rsidRPr="001238FB">
        <w:rPr>
          <w:rFonts w:ascii="Times New Roman" w:eastAsia="Times New Roman" w:hAnsi="Times New Roman" w:cs="Times New Roman"/>
          <w:kern w:val="0"/>
          <w14:ligatures w14:val="none"/>
        </w:rPr>
        <w:t xml:space="preserve"> streams the PDF content to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w:t>
      </w:r>
    </w:p>
    <w:p w14:paraId="59279F99"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PDF data.</w:t>
      </w:r>
    </w:p>
    <w:p w14:paraId="60229B6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OpenPlatform Client</w:t>
      </w:r>
      <w:r w:rsidRPr="001238FB">
        <w:rPr>
          <w:rFonts w:ascii="Times New Roman" w:eastAsia="Times New Roman" w:hAnsi="Times New Roman" w:cs="Times New Roman"/>
          <w:kern w:val="0"/>
          <w14:ligatures w14:val="none"/>
        </w:rPr>
        <w:t xml:space="preserve"> displays the PDF to the </w:t>
      </w:r>
      <w:r w:rsidRPr="001238FB">
        <w:rPr>
          <w:rFonts w:ascii="Times New Roman" w:eastAsia="Times New Roman" w:hAnsi="Times New Roman" w:cs="Times New Roman"/>
          <w:b/>
          <w:bCs/>
          <w:kern w:val="0"/>
          <w14:ligatures w14:val="none"/>
        </w:rPr>
        <w:t>OpenPlatform User</w:t>
      </w:r>
      <w:r w:rsidRPr="001238FB">
        <w:rPr>
          <w:rFonts w:ascii="Times New Roman" w:eastAsia="Times New Roman" w:hAnsi="Times New Roman" w:cs="Times New Roman"/>
          <w:kern w:val="0"/>
          <w14:ligatures w14:val="none"/>
        </w:rPr>
        <w:t xml:space="preserve"> within its PDF viewer.</w:t>
      </w:r>
    </w:p>
    <w:p w14:paraId="2AB1A58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 document.</w:t>
      </w:r>
    </w:p>
    <w:p w14:paraId="56633B08" w14:textId="2644DE76" w:rsidR="001238FB" w:rsidRDefault="001238FB"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noProof/>
          <w:kern w:val="0"/>
          <w:sz w:val="36"/>
          <w:szCs w:val="36"/>
        </w:rPr>
        <w:lastRenderedPageBreak/>
        <w:drawing>
          <wp:inline distT="0" distB="0" distL="0" distR="0" wp14:anchorId="3B171528" wp14:editId="30A6B7FE">
            <wp:extent cx="5741035" cy="8229600"/>
            <wp:effectExtent l="0" t="0" r="0" b="0"/>
            <wp:docPr id="5351926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92601" name="Graphic 535192601"/>
                    <pic:cNvPicPr/>
                  </pic:nvPicPr>
                  <pic:blipFill>
                    <a:blip r:embed="rId11">
                      <a:extLst>
                        <a:ext uri="{96DAC541-7B7A-43D3-8B79-37D633B846F1}">
                          <asvg:svgBlip xmlns:asvg="http://schemas.microsoft.com/office/drawing/2016/SVG/main" r:embed="rId12"/>
                        </a:ext>
                      </a:extLst>
                    </a:blip>
                    <a:stretch>
                      <a:fillRect/>
                    </a:stretch>
                  </pic:blipFill>
                  <pic:spPr>
                    <a:xfrm>
                      <a:off x="0" y="0"/>
                      <a:ext cx="5741035" cy="8229600"/>
                    </a:xfrm>
                    <a:prstGeom prst="rect">
                      <a:avLst/>
                    </a:prstGeom>
                  </pic:spPr>
                </pic:pic>
              </a:graphicData>
            </a:graphic>
          </wp:inline>
        </w:drawing>
      </w:r>
    </w:p>
    <w:p w14:paraId="30C1A3F7" w14:textId="139289A9"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lastRenderedPageBreak/>
        <w:t>Solution Sketch</w:t>
      </w:r>
    </w:p>
    <w:p w14:paraId="0FBBFA4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high-level flow involves the OpenPlatform client communicating with a new OpenPlatform BFF. This BFF will act as a proxy to the existing AWS-based backend infrastructure.</w:t>
      </w:r>
    </w:p>
    <w:p w14:paraId="397D041B"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 Retrieval</w:t>
      </w:r>
      <w:r w:rsidRPr="007F1212">
        <w:rPr>
          <w:rFonts w:ascii="Times New Roman" w:eastAsia="Times New Roman" w:hAnsi="Times New Roman" w:cs="Times New Roman"/>
          <w:kern w:val="0"/>
          <w14:ligatures w14:val="none"/>
        </w:rPr>
        <w:t xml:space="preserve">: The client calls a new endpoint on the OpenPlatform BFF. The BFF calls the existing Benefits Servic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before sending it to the client.</w:t>
      </w:r>
    </w:p>
    <w:p w14:paraId="0C134DE3"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 Retrieval</w:t>
      </w:r>
      <w:r w:rsidRPr="007F1212">
        <w:rPr>
          <w:rFonts w:ascii="Times New Roman" w:eastAsia="Times New Roman" w:hAnsi="Times New Roman" w:cs="Times New Roman"/>
          <w:kern w:val="0"/>
          <w14:ligatures w14:val="none"/>
        </w:rPr>
        <w:t xml:space="preserve">: The client requests a specific document via the BFF. The BFF calls the Benefits Servic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p w14:paraId="5B9FBB4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Orchestration Diagram (Conceptual)</w:t>
      </w:r>
    </w:p>
    <w:p w14:paraId="19E08D61"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569C7C02"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OpenPlatform -&gt; OpenPlatform BFF OpenPlatform BFF -&gt; AWS APIc -&gt; Benefits Service Benefits Service -&gt; Redis Cache (for list) Benefits Service -&gt; S3 Bucket (for PDF) Benefits Service -&gt; Core Plan Doc API (on cache miss) </w:t>
      </w:r>
    </w:p>
    <w:p w14:paraId="4C4E344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APIs/Swagger</w:t>
      </w:r>
    </w:p>
    <w:p w14:paraId="6F38D35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new API contract will be defined for the OpenPlatform BFF based on the specific needs of the OpenPlatform.</w:t>
      </w:r>
    </w:p>
    <w:p w14:paraId="7211D134"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New OpenPlatform BFF Endpoints</w:t>
      </w:r>
    </w:p>
    <w:p w14:paraId="3093B519"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List</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cvs/plan-documents/list</w:t>
      </w:r>
      <w:r w:rsidRPr="007F1212">
        <w:rPr>
          <w:rFonts w:ascii="Times New Roman" w:eastAsia="Times New Roman" w:hAnsi="Times New Roman" w:cs="Times New Roman"/>
          <w:kern w:val="0"/>
          <w14:ligatures w14:val="none"/>
        </w:rPr>
        <w:t xml:space="preserve"> </w:t>
      </w:r>
    </w:p>
    <w:p w14:paraId="2D9747A4"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the list of plan documents for the user.</w:t>
      </w:r>
    </w:p>
    <w:p w14:paraId="1FA423F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The client will send profile and plan identifiers. </w:t>
      </w:r>
    </w:p>
    <w:p w14:paraId="770475D9"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29EBB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045665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 {</w:t>
      </w:r>
    </w:p>
    <w:p w14:paraId="4173BF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 "299814797",</w:t>
      </w:r>
    </w:p>
    <w:p w14:paraId="107F76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Type": "AETNA_IM_PROFILE_ID_TYPE",</w:t>
      </w:r>
    </w:p>
    <w:p w14:paraId="04E15C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751133+BA+2"</w:t>
      </w:r>
    </w:p>
    <w:p w14:paraId="54AFB4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73AA67E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B62129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 Body</w:t>
      </w:r>
      <w:r w:rsidRPr="007F1212">
        <w:rPr>
          <w:rFonts w:ascii="Times New Roman" w:eastAsia="Times New Roman" w:hAnsi="Times New Roman" w:cs="Times New Roman"/>
          <w:kern w:val="0"/>
          <w14:ligatures w14:val="none"/>
        </w:rPr>
        <w:t xml:space="preserve">: The response is a JSON object containing a data array of documents, tailored for the OpenPlatform. </w:t>
      </w:r>
    </w:p>
    <w:p w14:paraId="2C7011E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Zero Documents Example</w:t>
      </w:r>
      <w:r w:rsidRPr="007F1212">
        <w:rPr>
          <w:rFonts w:ascii="Times New Roman" w:eastAsia="Times New Roman" w:hAnsi="Times New Roman" w:cs="Times New Roman"/>
          <w:kern w:val="0"/>
          <w14:ligatures w14:val="none"/>
        </w:rPr>
        <w:t xml:space="preserve">: </w:t>
      </w:r>
    </w:p>
    <w:p w14:paraId="626ADBA6"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3879534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17BF0A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2ACC232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46DDCB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 Example</w:t>
      </w:r>
      <w:r w:rsidRPr="007F1212">
        <w:rPr>
          <w:rFonts w:ascii="Times New Roman" w:eastAsia="Times New Roman" w:hAnsi="Times New Roman" w:cs="Times New Roman"/>
          <w:kern w:val="0"/>
          <w14:ligatures w14:val="none"/>
        </w:rPr>
        <w:t xml:space="preserve">: </w:t>
      </w:r>
    </w:p>
    <w:p w14:paraId="35B87BB8"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6F20C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1F49517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5AC69CD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107BD7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Spanish)" ,</w:t>
      </w:r>
    </w:p>
    <w:p w14:paraId="79FFC2C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63DFED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20B7D91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48103D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3211FC15"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 Example</w:t>
      </w:r>
      <w:r w:rsidRPr="007F1212">
        <w:rPr>
          <w:rFonts w:ascii="Times New Roman" w:eastAsia="Times New Roman" w:hAnsi="Times New Roman" w:cs="Times New Roman"/>
          <w:kern w:val="0"/>
          <w14:ligatures w14:val="none"/>
        </w:rPr>
        <w:t xml:space="preserve">: </w:t>
      </w:r>
    </w:p>
    <w:p w14:paraId="770077E9"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68050E0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4F7B0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4D42CF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172E4A4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w:t>
      </w:r>
    </w:p>
    <w:p w14:paraId="65E34C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5C0316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7D709C3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w:t>
      </w:r>
    </w:p>
    <w:p w14:paraId="642631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 : "751133+BA+2",</w:t>
      </w:r>
    </w:p>
    <w:p w14:paraId="2851E33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Plan Document (Spanish)" ,</w:t>
      </w:r>
    </w:p>
    <w:p w14:paraId="68856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6",</w:t>
      </w:r>
    </w:p>
    <w:p w14:paraId="61DE724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 :"/v1/cvs/plan-documents/retrieve"</w:t>
      </w:r>
    </w:p>
    <w:p w14:paraId="2DD1FD0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6BE4F8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A1BED67"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PDF</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cvs/plan-documents/retrieve</w:t>
      </w:r>
      <w:r w:rsidRPr="007F1212">
        <w:rPr>
          <w:rFonts w:ascii="Times New Roman" w:eastAsia="Times New Roman" w:hAnsi="Times New Roman" w:cs="Times New Roman"/>
          <w:kern w:val="0"/>
          <w14:ligatures w14:val="none"/>
        </w:rPr>
        <w:t xml:space="preserve"> </w:t>
      </w:r>
    </w:p>
    <w:p w14:paraId="2C6F670E"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a specific plan document PDF. All documents are expected to be PDFs.</w:t>
      </w:r>
    </w:p>
    <w:p w14:paraId="48D1475F"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w:t>
      </w:r>
    </w:p>
    <w:p w14:paraId="1FABE5B3"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2097C3D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941EC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 "70023~13910995"</w:t>
      </w:r>
    </w:p>
    <w:p w14:paraId="710F1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C034AB9"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w:t>
      </w:r>
      <w:r w:rsidRPr="007F1212">
        <w:rPr>
          <w:rFonts w:ascii="Times New Roman" w:eastAsia="Times New Roman" w:hAnsi="Times New Roman" w:cs="Times New Roman"/>
          <w:kern w:val="0"/>
          <w14:ligatures w14:val="none"/>
        </w:rPr>
        <w:t>: The raw PDF file (</w:t>
      </w:r>
      <w:r w:rsidRPr="007F1212">
        <w:rPr>
          <w:rFonts w:ascii="Courier New" w:eastAsia="Times New Roman" w:hAnsi="Courier New" w:cs="Courier New"/>
          <w:kern w:val="0"/>
          <w:sz w:val="20"/>
          <w:szCs w:val="20"/>
          <w14:ligatures w14:val="none"/>
        </w:rPr>
        <w:t>application/pdf</w:t>
      </w:r>
      <w:r w:rsidRPr="007F1212">
        <w:rPr>
          <w:rFonts w:ascii="Times New Roman" w:eastAsia="Times New Roman" w:hAnsi="Times New Roman" w:cs="Times New Roman"/>
          <w:kern w:val="0"/>
          <w14:ligatures w14:val="none"/>
        </w:rPr>
        <w:t>).</w:t>
      </w:r>
    </w:p>
    <w:p w14:paraId="555695B7"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lastRenderedPageBreak/>
        <w:t>OpenAPI (YAML) Specification</w:t>
      </w:r>
    </w:p>
    <w:p w14:paraId="75BA66B8"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YAML</w:t>
      </w:r>
    </w:p>
    <w:p w14:paraId="0B03878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openapi: 3.0.3</w:t>
      </w:r>
    </w:p>
    <w:p w14:paraId="2171E7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info:</w:t>
      </w:r>
    </w:p>
    <w:p w14:paraId="29C28E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itle: OpenPlatform - Plan Documents BFF</w:t>
      </w:r>
    </w:p>
    <w:p w14:paraId="27DABF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Provides plan document list and PDF retrieval for the CVS SuperApp.</w:t>
      </w:r>
    </w:p>
    <w:p w14:paraId="0DF05D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ersion: 1.0.0</w:t>
      </w:r>
    </w:p>
    <w:p w14:paraId="592F6C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paths:</w:t>
      </w:r>
    </w:p>
    <w:p w14:paraId="0B6C139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cvs/plan-documents/list:</w:t>
      </w:r>
    </w:p>
    <w:p w14:paraId="4C3740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7EC26D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the list of plan documents for a user.</w:t>
      </w:r>
    </w:p>
    <w:p w14:paraId="03F985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estBody:</w:t>
      </w:r>
    </w:p>
    <w:p w14:paraId="1670C6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7F833EC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90C474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1716AFA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5C5C88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ListRequest'</w:t>
      </w:r>
    </w:p>
    <w:p w14:paraId="64F189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sponses:</w:t>
      </w:r>
    </w:p>
    <w:p w14:paraId="212E78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0ED9E17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Successful retrieval of document list.</w:t>
      </w:r>
    </w:p>
    <w:p w14:paraId="57AB7C0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8C204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7639CBB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249232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ListResponse'</w:t>
      </w:r>
    </w:p>
    <w:p w14:paraId="6AD5F9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2DC0C49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Bad request</w:t>
      </w:r>
    </w:p>
    <w:p w14:paraId="574380C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3B0C9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4036F6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78A2DA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2B0582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0D733D7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ternal Server Error</w:t>
      </w:r>
    </w:p>
    <w:p w14:paraId="190968B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037C6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35C7D3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4E08F6A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48EACD1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cvs/plan-documents/retrieve:</w:t>
      </w:r>
    </w:p>
    <w:p w14:paraId="72C9D6B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443E5C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a specific plan document PDF.</w:t>
      </w:r>
    </w:p>
    <w:p w14:paraId="276EB13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estBody:</w:t>
      </w:r>
    </w:p>
    <w:p w14:paraId="5C91D00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60E704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B3A94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1C7295D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72EBFD2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PlanDocRetrieveRequest'</w:t>
      </w:r>
    </w:p>
    <w:p w14:paraId="625C828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sponses:</w:t>
      </w:r>
    </w:p>
    <w:p w14:paraId="12089DD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6F9CBD7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Success - PDF file returned.</w:t>
      </w:r>
    </w:p>
    <w:p w14:paraId="6B1D4F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E6F8B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pdf:</w:t>
      </w:r>
    </w:p>
    <w:p w14:paraId="78533A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BE7B56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7326395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format: binary</w:t>
      </w:r>
    </w:p>
    <w:p w14:paraId="1C7340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0C731D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description: Bad request</w:t>
      </w:r>
    </w:p>
    <w:p w14:paraId="374649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E778F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6BCCE55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E87A8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2563AB1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7BA7A3C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ternal Server Error</w:t>
      </w:r>
    </w:p>
    <w:p w14:paraId="69426D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3463ECA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json:</w:t>
      </w:r>
    </w:p>
    <w:p w14:paraId="787ACC8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A05860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Error'</w:t>
      </w:r>
    </w:p>
    <w:p w14:paraId="60F28C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components:</w:t>
      </w:r>
    </w:p>
    <w:p w14:paraId="54158BF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s:</w:t>
      </w:r>
    </w:p>
    <w:p w14:paraId="59A810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ListRequest:</w:t>
      </w:r>
    </w:p>
    <w:p w14:paraId="1F84289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2C15EB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5FF160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4A1706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706A99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449BA4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id</w:t>
      </w:r>
    </w:p>
    <w:p w14:paraId="2211A1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idType</w:t>
      </w:r>
    </w:p>
    <w:p w14:paraId="195C9B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planId</w:t>
      </w:r>
    </w:p>
    <w:p w14:paraId="10BEFD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0A1EE5A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w:t>
      </w:r>
    </w:p>
    <w:p w14:paraId="5E5CF8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FBB24D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299814797'</w:t>
      </w:r>
    </w:p>
    <w:p w14:paraId="3980F2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Type:</w:t>
      </w:r>
    </w:p>
    <w:p w14:paraId="22DA1FD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50399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AETNA_IM_PROFILE_ID_TYPE'</w:t>
      </w:r>
    </w:p>
    <w:p w14:paraId="161DDD6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w:t>
      </w:r>
    </w:p>
    <w:p w14:paraId="12C42A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AA5789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In Aetna this field is called policy id'</w:t>
      </w:r>
    </w:p>
    <w:p w14:paraId="091072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56FDE35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ListResponse:</w:t>
      </w:r>
    </w:p>
    <w:p w14:paraId="650671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432E6B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66EAAAD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53A9786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array</w:t>
      </w:r>
    </w:p>
    <w:p w14:paraId="277D40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tems:</w:t>
      </w:r>
    </w:p>
    <w:p w14:paraId="0B288D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 '#/components/schemas/DocumentMetadata'</w:t>
      </w:r>
    </w:p>
    <w:p w14:paraId="2DD81C6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Metadata:</w:t>
      </w:r>
    </w:p>
    <w:p w14:paraId="56C654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998F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B29EDE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Id:</w:t>
      </w:r>
    </w:p>
    <w:p w14:paraId="2298EC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5FB495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2DE5B95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Name:</w:t>
      </w:r>
    </w:p>
    <w:p w14:paraId="6105179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6646B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Plan Document (Spanish)'</w:t>
      </w:r>
    </w:p>
    <w:p w14:paraId="3DB4561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w:t>
      </w:r>
    </w:p>
    <w:p w14:paraId="4A5788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12B53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37BE36F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Url:</w:t>
      </w:r>
    </w:p>
    <w:p w14:paraId="174FD9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6D505F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Nice to have'</w:t>
      </w:r>
    </w:p>
    <w:p w14:paraId="3F7CD1B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v1/cvs/plan-documents/retrieve'</w:t>
      </w:r>
    </w:p>
    <w:p w14:paraId="3286A31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lanDocRetrieveRequest:</w:t>
      </w:r>
    </w:p>
    <w:p w14:paraId="722C618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type: object</w:t>
      </w:r>
    </w:p>
    <w:p w14:paraId="2BA5872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083DBA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documentId</w:t>
      </w:r>
    </w:p>
    <w:p w14:paraId="4334450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74A0A3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w:t>
      </w:r>
    </w:p>
    <w:p w14:paraId="7E76E1E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1C559C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Corresponds to communicationContentResourceId in the backend'</w:t>
      </w:r>
    </w:p>
    <w:p w14:paraId="7B11C8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743F69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rror:</w:t>
      </w:r>
    </w:p>
    <w:p w14:paraId="3FAE01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7A57A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1D8117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httpCode:</w:t>
      </w:r>
    </w:p>
    <w:p w14:paraId="7C7448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4061F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400'</w:t>
      </w:r>
    </w:p>
    <w:p w14:paraId="49FA96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httpMessage:</w:t>
      </w:r>
    </w:p>
    <w:p w14:paraId="2D7A02F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CD062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Bad Request'</w:t>
      </w:r>
    </w:p>
    <w:p w14:paraId="214F2A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moreInformation:</w:t>
      </w:r>
    </w:p>
    <w:p w14:paraId="750D029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F2890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planId is a required field.'</w:t>
      </w:r>
    </w:p>
    <w:p w14:paraId="22431D9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NFR (Non-Functional Requirements)</w:t>
      </w:r>
    </w:p>
    <w:p w14:paraId="03D2A3B7"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erformance</w:t>
      </w:r>
      <w:r w:rsidRPr="007F1212">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42DF5B01"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ate Limiting</w:t>
      </w:r>
      <w:r w:rsidRPr="007F1212">
        <w:rPr>
          <w:rFonts w:ascii="Times New Roman" w:eastAsia="Times New Roman" w:hAnsi="Times New Roman" w:cs="Times New Roman"/>
          <w:kern w:val="0"/>
          <w14:ligatures w14:val="none"/>
        </w:rPr>
        <w:t>: Existing rate limits for the backend services will be used. The Plan Doc List endpoint is 950/min, and the PDF endpoint is 2333/min. These will be monitored for the new OpenPlatform traffic.</w:t>
      </w:r>
    </w:p>
    <w:p w14:paraId="0DB2FFB2"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uture-proofing</w:t>
      </w:r>
      <w:r w:rsidRPr="007F1212">
        <w:rPr>
          <w:rFonts w:ascii="Times New Roman" w:eastAsia="Times New Roman" w:hAnsi="Times New Roman" w:cs="Times New Roman"/>
          <w:kern w:val="0"/>
          <w14:ligatures w14:val="none"/>
        </w:rPr>
        <w:t>: The architecture must not prevent the future implementation of search functionality.</w:t>
      </w:r>
    </w:p>
    <w:p w14:paraId="27080A56"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calability</w:t>
      </w:r>
      <w:r w:rsidRPr="007F1212">
        <w:rPr>
          <w:rFonts w:ascii="Times New Roman" w:eastAsia="Times New Roman" w:hAnsi="Times New Roman" w:cs="Times New Roman"/>
          <w:kern w:val="0"/>
          <w14:ligatures w14:val="none"/>
        </w:rPr>
        <w:t>: The chosen architecture (Option 1) reuses existing, scalable AWS services (API Gateway, Lambda, S3, Redis), ensuring that the solution can handle anticipated growth in OpenPlatform user traffic.</w:t>
      </w:r>
    </w:p>
    <w:p w14:paraId="7A814155"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bservability</w:t>
      </w:r>
      <w:r w:rsidRPr="007F1212">
        <w:rPr>
          <w:rFonts w:ascii="Times New Roman" w:eastAsia="Times New Roman" w:hAnsi="Times New Roman" w:cs="Times New Roman"/>
          <w:kern w:val="0"/>
          <w14:ligatures w14:val="none"/>
        </w:rPr>
        <w:t>: Comprehensive logging, monitoring, and alerting will be implemented for the new OpenPlatform BFF, providing visibility into its performance, errors, and traffic patterns. This will include integration with existing APM (Application Performance Monitoring) tools.</w:t>
      </w:r>
    </w:p>
    <w:p w14:paraId="4BB44DA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rvices</w:t>
      </w:r>
    </w:p>
    <w:p w14:paraId="5F137ED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Logic</w:t>
      </w:r>
    </w:p>
    <w:p w14:paraId="09F5FE63"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penPlatform BFF</w:t>
      </w:r>
      <w:r w:rsidRPr="007F1212">
        <w:rPr>
          <w:rFonts w:ascii="Times New Roman" w:eastAsia="Times New Roman" w:hAnsi="Times New Roman" w:cs="Times New Roman"/>
          <w:kern w:val="0"/>
          <w14:ligatures w14:val="none"/>
        </w:rPr>
        <w:t xml:space="preserve">: </w:t>
      </w:r>
    </w:p>
    <w:p w14:paraId="3D2CCE3E"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a request from the OpenPlatform client for the document list.</w:t>
      </w:r>
    </w:p>
    <w:p w14:paraId="7AF0F5CA"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Calls the backend Benefits Service's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w:t>
      </w:r>
    </w:p>
    <w:p w14:paraId="09123B59"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the document list from the backend.</w:t>
      </w:r>
    </w:p>
    <w:p w14:paraId="1B7B8DA4"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ransforms the backend response into the format required by the OpenPlatform client, as defined in the API section. This includes: </w:t>
      </w:r>
    </w:p>
    <w:p w14:paraId="6DF58AEA"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Creating the appropriate JSON structure for the zero, single, or multiple document scenarios.</w:t>
      </w:r>
    </w:p>
    <w:p w14:paraId="7FDF3801"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ppending the language to the document name for display purposes (e.g., "Plan Document (Spanish)").</w:t>
      </w:r>
    </w:p>
    <w:p w14:paraId="31746817"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nsuring that if a description is not available, the field is not shown.</w:t>
      </w:r>
    </w:p>
    <w:p w14:paraId="59C9F938"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Benefits Service (Existing)</w:t>
      </w:r>
      <w:r w:rsidRPr="007F1212">
        <w:rPr>
          <w:rFonts w:ascii="Times New Roman" w:eastAsia="Times New Roman" w:hAnsi="Times New Roman" w:cs="Times New Roman"/>
          <w:kern w:val="0"/>
          <w14:ligatures w14:val="none"/>
        </w:rPr>
        <w:t xml:space="preserve">: </w:t>
      </w:r>
    </w:p>
    <w:p w14:paraId="346AC265"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w:t>
      </w:r>
      <w:r w:rsidRPr="007F1212">
        <w:rPr>
          <w:rFonts w:ascii="Times New Roman" w:eastAsia="Times New Roman" w:hAnsi="Times New Roman" w:cs="Times New Roman"/>
          <w:kern w:val="0"/>
          <w14:ligatures w14:val="none"/>
        </w:rPr>
        <w:t>: Logic remains as-is. It checks a Redis cache based on a complex key (considering Medicare vs. Commercial, ANOC, etc.) before calling the core API. The cache has a TTL of one hour.</w:t>
      </w:r>
    </w:p>
    <w:p w14:paraId="7EB0697D"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w:t>
      </w:r>
      <w:r w:rsidRPr="007F1212">
        <w:rPr>
          <w:rFonts w:ascii="Times New Roman" w:eastAsia="Times New Roman" w:hAnsi="Times New Roman" w:cs="Times New Roman"/>
          <w:kern w:val="0"/>
          <w14:ligatures w14:val="none"/>
        </w:rPr>
        <w:t>: Logic remains as-is. It checks an S3 bucket for the PDF. On a miss, it fetches from the core API, streams it to S3 for caching, and returns the document. It will also check the byte size of the file from core and return an error if it is 0 to avoid caching empty files.</w:t>
      </w:r>
    </w:p>
    <w:p w14:paraId="50CBE795"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er Stories (Backend)</w:t>
      </w:r>
    </w:p>
    <w:p w14:paraId="39800CAE"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BFF, I want to retrieve a list of plan documents for a given user profile and plan, so that I can provide it to the OpenPlatform client.</w:t>
      </w:r>
      <w:r w:rsidRPr="007F1212">
        <w:rPr>
          <w:rFonts w:ascii="Times New Roman" w:eastAsia="Times New Roman" w:hAnsi="Times New Roman" w:cs="Times New Roman"/>
          <w:kern w:val="0"/>
          <w14:ligatures w14:val="none"/>
        </w:rPr>
        <w:t xml:space="preserve"> </w:t>
      </w:r>
    </w:p>
    <w:p w14:paraId="007348FB"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1C3698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on the Benefits Service.</w:t>
      </w:r>
    </w:p>
    <w:p w14:paraId="20B4173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various response scenarios from the Benefits Service (e.g., success, no documents, errors).</w:t>
      </w:r>
    </w:p>
    <w:p w14:paraId="37EA8C1E"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transforms the Benefits Service response into the OpenPlatform API contract format (e.g.,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with language, </w:t>
      </w:r>
      <w:r w:rsidRPr="007F1212">
        <w:rPr>
          <w:rFonts w:ascii="Courier New" w:eastAsia="Times New Roman" w:hAnsi="Courier New" w:cs="Courier New"/>
          <w:kern w:val="0"/>
          <w:sz w:val="20"/>
          <w:szCs w:val="20"/>
          <w14:ligatures w14:val="none"/>
        </w:rPr>
        <w:t>documentUrl</w:t>
      </w:r>
      <w:r w:rsidRPr="007F1212">
        <w:rPr>
          <w:rFonts w:ascii="Times New Roman" w:eastAsia="Times New Roman" w:hAnsi="Times New Roman" w:cs="Times New Roman"/>
          <w:kern w:val="0"/>
          <w14:ligatures w14:val="none"/>
        </w:rPr>
        <w:t>).</w:t>
      </w:r>
    </w:p>
    <w:p w14:paraId="3C0E222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gracefully handles cases where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or </w:t>
      </w:r>
      <w:r w:rsidRPr="007F1212">
        <w:rPr>
          <w:rFonts w:ascii="Courier New" w:eastAsia="Times New Roman" w:hAnsi="Courier New" w:cs="Courier New"/>
          <w:kern w:val="0"/>
          <w:sz w:val="20"/>
          <w:szCs w:val="20"/>
          <w14:ligatures w14:val="none"/>
        </w:rPr>
        <w:t>planName</w:t>
      </w:r>
      <w:r w:rsidRPr="007F1212">
        <w:rPr>
          <w:rFonts w:ascii="Times New Roman" w:eastAsia="Times New Roman" w:hAnsi="Times New Roman" w:cs="Times New Roman"/>
          <w:kern w:val="0"/>
          <w14:ligatures w14:val="none"/>
        </w:rPr>
        <w:t xml:space="preserve"> are missing from the upstream response by not including them in the final payload to the client.</w:t>
      </w:r>
    </w:p>
    <w:p w14:paraId="0541286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OpenPlatform BFF, I want to retrieve a specific plan document PDF by its </w:t>
      </w:r>
      <w:r w:rsidRPr="007F1212">
        <w:rPr>
          <w:rFonts w:ascii="Courier New" w:eastAsia="Times New Roman" w:hAnsi="Courier New" w:cs="Courier New"/>
          <w:b/>
          <w:bCs/>
          <w:kern w:val="0"/>
          <w:sz w:val="20"/>
          <w:szCs w:val="20"/>
          <w14:ligatures w14:val="none"/>
        </w:rPr>
        <w:t>documentId</w:t>
      </w:r>
      <w:r w:rsidRPr="007F1212">
        <w:rPr>
          <w:rFonts w:ascii="Times New Roman" w:eastAsia="Times New Roman" w:hAnsi="Times New Roman" w:cs="Times New Roman"/>
          <w:b/>
          <w:bCs/>
          <w:kern w:val="0"/>
          <w14:ligatures w14:val="none"/>
        </w:rPr>
        <w:t>, so that I can deliver it to the OpenPlatform client.</w:t>
      </w:r>
      <w:r w:rsidRPr="007F1212">
        <w:rPr>
          <w:rFonts w:ascii="Times New Roman" w:eastAsia="Times New Roman" w:hAnsi="Times New Roman" w:cs="Times New Roman"/>
          <w:kern w:val="0"/>
          <w14:ligatures w14:val="none"/>
        </w:rPr>
        <w:t xml:space="preserve"> </w:t>
      </w:r>
    </w:p>
    <w:p w14:paraId="2FB7E96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D81390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on the Benefits Service with the provided </w:t>
      </w:r>
      <w:r w:rsidRPr="007F1212">
        <w:rPr>
          <w:rFonts w:ascii="Courier New" w:eastAsia="Times New Roman" w:hAnsi="Courier New" w:cs="Courier New"/>
          <w:kern w:val="0"/>
          <w:sz w:val="20"/>
          <w:szCs w:val="20"/>
          <w14:ligatures w14:val="none"/>
        </w:rPr>
        <w:t>documentId</w:t>
      </w:r>
      <w:r w:rsidRPr="007F1212">
        <w:rPr>
          <w:rFonts w:ascii="Times New Roman" w:eastAsia="Times New Roman" w:hAnsi="Times New Roman" w:cs="Times New Roman"/>
          <w:kern w:val="0"/>
          <w14:ligatures w14:val="none"/>
        </w:rPr>
        <w:t>.</w:t>
      </w:r>
    </w:p>
    <w:p w14:paraId="2174C47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correctly streams the PDF content received from the Benefits Service to the OpenPlatform client.</w:t>
      </w:r>
    </w:p>
    <w:p w14:paraId="17A2C32F"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5A269865"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Redis as a cache for plan document lists, so that I can reduce load on core APIs and improve response times.</w:t>
      </w:r>
      <w:r w:rsidRPr="007F1212">
        <w:rPr>
          <w:rFonts w:ascii="Times New Roman" w:eastAsia="Times New Roman" w:hAnsi="Times New Roman" w:cs="Times New Roman"/>
          <w:kern w:val="0"/>
          <w14:ligatures w14:val="none"/>
        </w:rPr>
        <w:t xml:space="preserve"> </w:t>
      </w:r>
    </w:p>
    <w:p w14:paraId="15B14EFC"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2FC96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Redis for cached </w:t>
      </w:r>
      <w:r w:rsidRPr="007F1212">
        <w:rPr>
          <w:rFonts w:ascii="Courier New" w:eastAsia="Times New Roman" w:hAnsi="Courier New" w:cs="Courier New"/>
          <w:kern w:val="0"/>
          <w:sz w:val="20"/>
          <w:szCs w:val="20"/>
          <w14:ligatures w14:val="none"/>
        </w:rPr>
        <w:t>planDocListResponse</w:t>
      </w:r>
      <w:r w:rsidRPr="007F1212">
        <w:rPr>
          <w:rFonts w:ascii="Times New Roman" w:eastAsia="Times New Roman" w:hAnsi="Times New Roman" w:cs="Times New Roman"/>
          <w:kern w:val="0"/>
          <w14:ligatures w14:val="none"/>
        </w:rPr>
        <w:t xml:space="preserve"> based on a composite key (dateAsOf + policyResourceId + additional Medicare-specific identifiers).</w:t>
      </w:r>
    </w:p>
    <w:p w14:paraId="1A4F37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hit occurs, the cached response is returned.</w:t>
      </w:r>
    </w:p>
    <w:p w14:paraId="6C0019D5"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If a cache miss occurs, the core API is called, and the successful response is cached in Redis with a 1-hour TTL before being returned.</w:t>
      </w:r>
    </w:p>
    <w:p w14:paraId="5AEBE2FC"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S3 as a cache for plan document PDFs, so that I can reduce load on core APIs and improve response times.</w:t>
      </w:r>
      <w:r w:rsidRPr="007F1212">
        <w:rPr>
          <w:rFonts w:ascii="Times New Roman" w:eastAsia="Times New Roman" w:hAnsi="Times New Roman" w:cs="Times New Roman"/>
          <w:kern w:val="0"/>
          <w14:ligatures w14:val="none"/>
        </w:rPr>
        <w:t xml:space="preserve"> </w:t>
      </w:r>
    </w:p>
    <w:p w14:paraId="266FB8E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2714A00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the configured S3 bucket for the requested PDF using </w:t>
      </w:r>
      <w:r w:rsidRPr="007F1212">
        <w:rPr>
          <w:rFonts w:ascii="Courier New" w:eastAsia="Times New Roman" w:hAnsi="Courier New" w:cs="Courier New"/>
          <w:kern w:val="0"/>
          <w:sz w:val="20"/>
          <w:szCs w:val="20"/>
          <w14:ligatures w14:val="none"/>
        </w:rPr>
        <w:t>communicationContentResourceId</w:t>
      </w:r>
      <w:r w:rsidRPr="007F1212">
        <w:rPr>
          <w:rFonts w:ascii="Times New Roman" w:eastAsia="Times New Roman" w:hAnsi="Times New Roman" w:cs="Times New Roman"/>
          <w:kern w:val="0"/>
          <w14:ligatures w14:val="none"/>
        </w:rPr>
        <w:t xml:space="preserve"> as the key.</w:t>
      </w:r>
    </w:p>
    <w:p w14:paraId="5D4CE66B"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exists in S3, it is streamed directly to the BFF.</w:t>
      </w:r>
    </w:p>
    <w:p w14:paraId="6A306C9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5EC2AEE7"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enefits Service verifies the byte size of the retrieved PDF; if 0 bytes, it returns an error and does not cache the empty file.</w:t>
      </w:r>
    </w:p>
    <w:p w14:paraId="6DBCA9C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ensure my APIs are resilient and return appropriate errors for various scenarios.</w:t>
      </w:r>
      <w:r w:rsidRPr="007F1212">
        <w:rPr>
          <w:rFonts w:ascii="Times New Roman" w:eastAsia="Times New Roman" w:hAnsi="Times New Roman" w:cs="Times New Roman"/>
          <w:kern w:val="0"/>
          <w14:ligatures w14:val="none"/>
        </w:rPr>
        <w:t xml:space="preserve"> </w:t>
      </w:r>
    </w:p>
    <w:p w14:paraId="79CA6400"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46B48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and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s return standard HTTP error codes (e.g., 400, 403, 404, 500, 503, 504) with consistent error schemas.</w:t>
      </w:r>
    </w:p>
    <w:p w14:paraId="02B8759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ervice correctly handles and propagates </w:t>
      </w:r>
      <w:r w:rsidRPr="007F1212">
        <w:rPr>
          <w:rFonts w:ascii="Courier New" w:eastAsia="Times New Roman" w:hAnsi="Courier New" w:cs="Courier New"/>
          <w:kern w:val="0"/>
          <w:sz w:val="20"/>
          <w:szCs w:val="20"/>
          <w14:ligatures w14:val="none"/>
        </w:rPr>
        <w:t>HHL Not Signed</w:t>
      </w:r>
      <w:r w:rsidRPr="007F1212">
        <w:rPr>
          <w:rFonts w:ascii="Times New Roman" w:eastAsia="Times New Roman" w:hAnsi="Times New Roman" w:cs="Times New Roman"/>
          <w:kern w:val="0"/>
          <w14:ligatures w14:val="none"/>
        </w:rPr>
        <w:t xml:space="preserve"> reason codes from upstream systems.</w:t>
      </w:r>
    </w:p>
    <w:p w14:paraId="7983EB4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Components</w:t>
      </w:r>
    </w:p>
    <w:p w14:paraId="54E629A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New OpenPlatform BFF (Backend-for-Frontend)</w:t>
      </w:r>
      <w:r w:rsidRPr="007F1212">
        <w:rPr>
          <w:rFonts w:ascii="Times New Roman" w:eastAsia="Times New Roman" w:hAnsi="Times New Roman" w:cs="Times New Roman"/>
          <w:kern w:val="0"/>
          <w14:ligatures w14:val="none"/>
        </w:rPr>
        <w:t>: A new service specific to the OpenPlatform, responsible for handling client requests and communicating with the backend services.</w:t>
      </w:r>
    </w:p>
    <w:p w14:paraId="1CD9169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Benefits Service (Existing)</w:t>
      </w:r>
      <w:r w:rsidRPr="007F1212">
        <w:rPr>
          <w:rFonts w:ascii="Times New Roman" w:eastAsia="Times New Roman" w:hAnsi="Times New Roman" w:cs="Times New Roman"/>
          <w:kern w:val="0"/>
          <w14:ligatures w14:val="none"/>
        </w:rPr>
        <w:t>: The existing microservice that contains the business logic for fetching plan documents.</w:t>
      </w:r>
    </w:p>
    <w:p w14:paraId="4F4411F8"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S3 (Existing)</w:t>
      </w:r>
      <w:r w:rsidRPr="007F1212">
        <w:rPr>
          <w:rFonts w:ascii="Times New Roman" w:eastAsia="Times New Roman" w:hAnsi="Times New Roman" w:cs="Times New Roman"/>
          <w:kern w:val="0"/>
          <w14:ligatures w14:val="none"/>
        </w:rPr>
        <w:t>: Used for caching PDF documents to improve performance and resilience.</w:t>
      </w:r>
    </w:p>
    <w:p w14:paraId="017227A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dis (Existing)</w:t>
      </w:r>
      <w:r w:rsidRPr="007F1212">
        <w:rPr>
          <w:rFonts w:ascii="Times New Roman" w:eastAsia="Times New Roman" w:hAnsi="Times New Roman" w:cs="Times New Roman"/>
          <w:kern w:val="0"/>
          <w14:ligatures w14:val="none"/>
        </w:rPr>
        <w:t>: Used by the Benefits Service for caching the plan document list (metadata).</w:t>
      </w:r>
    </w:p>
    <w:p w14:paraId="1367A28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re APIs (Existing)</w:t>
      </w:r>
      <w:r w:rsidRPr="007F1212">
        <w:rPr>
          <w:rFonts w:ascii="Times New Roman" w:eastAsia="Times New Roman" w:hAnsi="Times New Roman" w:cs="Times New Roman"/>
          <w:kern w:val="0"/>
          <w14:ligatures w14:val="none"/>
        </w:rPr>
        <w:t>: The source of truth for plan documents when they are not in cache.</w:t>
      </w:r>
    </w:p>
    <w:p w14:paraId="09D32117"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lient Changes</w:t>
      </w:r>
    </w:p>
    <w:p w14:paraId="03A91AA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lient Side Logic</w:t>
      </w:r>
    </w:p>
    <w:p w14:paraId="096F5537"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integrate with the new OpenPlatform BFF endpoints.</w:t>
      </w:r>
    </w:p>
    <w:p w14:paraId="0F24DC16"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When the user accesses the feature, the client will call the BFF to get the list of documents.</w:t>
      </w:r>
    </w:p>
    <w:p w14:paraId="141C038F"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Based on the number of documents in the response array (</w:t>
      </w:r>
      <w:r w:rsidRPr="007F1212">
        <w:rPr>
          <w:rFonts w:ascii="Courier New" w:eastAsia="Times New Roman" w:hAnsi="Courier New" w:cs="Courier New"/>
          <w:kern w:val="0"/>
          <w:sz w:val="20"/>
          <w:szCs w:val="20"/>
          <w14:ligatures w14:val="none"/>
        </w:rPr>
        <w:t>data.length</w:t>
      </w:r>
      <w:r w:rsidRPr="007F1212">
        <w:rPr>
          <w:rFonts w:ascii="Times New Roman" w:eastAsia="Times New Roman" w:hAnsi="Times New Roman" w:cs="Times New Roman"/>
          <w:kern w:val="0"/>
          <w14:ligatures w14:val="none"/>
        </w:rPr>
        <w:t xml:space="preserve">): </w:t>
      </w:r>
    </w:p>
    <w:p w14:paraId="11C152B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0</w:t>
      </w:r>
      <w:r w:rsidRPr="007F1212">
        <w:rPr>
          <w:rFonts w:ascii="Times New Roman" w:eastAsia="Times New Roman" w:hAnsi="Times New Roman" w:cs="Times New Roman"/>
          <w:kern w:val="0"/>
          <w14:ligatures w14:val="none"/>
        </w:rPr>
        <w:t>, the client must handle the "zero document" scenario gracefully.</w:t>
      </w:r>
    </w:p>
    <w:p w14:paraId="408E01F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 xml:space="preserve">If </w:t>
      </w:r>
      <w:r w:rsidRPr="007F1212">
        <w:rPr>
          <w:rFonts w:ascii="Courier New" w:eastAsia="Times New Roman" w:hAnsi="Courier New" w:cs="Courier New"/>
          <w:kern w:val="0"/>
          <w:sz w:val="20"/>
          <w:szCs w:val="20"/>
          <w14:ligatures w14:val="none"/>
        </w:rPr>
        <w:t>1</w:t>
      </w:r>
      <w:r w:rsidRPr="007F1212">
        <w:rPr>
          <w:rFonts w:ascii="Times New Roman" w:eastAsia="Times New Roman" w:hAnsi="Times New Roman" w:cs="Times New Roman"/>
          <w:kern w:val="0"/>
          <w14:ligatures w14:val="none"/>
        </w:rPr>
        <w:t>, the client should directly open the PDF view upon the user's initial tap.</w:t>
      </w:r>
    </w:p>
    <w:p w14:paraId="22ED4E23"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gt;1</w:t>
      </w:r>
      <w:r w:rsidRPr="007F1212">
        <w:rPr>
          <w:rFonts w:ascii="Times New Roman" w:eastAsia="Times New Roman" w:hAnsi="Times New Roman" w:cs="Times New Roman"/>
          <w:kern w:val="0"/>
          <w14:ligatures w14:val="none"/>
        </w:rPr>
        <w:t>, the client will display a list of the available documents for the user to choose from.</w:t>
      </w:r>
    </w:p>
    <w:p w14:paraId="04DB4CC4"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need to provide UI options for viewing, sharing, and printing the selected PDF document.</w:t>
      </w:r>
    </w:p>
    <w:p w14:paraId="6C1CA995"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should follow the same design and behavior ("chrome") as other document views in the app.</w:t>
      </w:r>
    </w:p>
    <w:p w14:paraId="22A2A3AE"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need to be implemented as a full page rather than a sheet for better usability.</w:t>
      </w:r>
    </w:p>
    <w:p w14:paraId="546E091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UX Stories (Frontend)</w:t>
      </w:r>
    </w:p>
    <w:p w14:paraId="1C5F06F4"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is only one plan document available, I want the PDF to open directly upon my initial tap, so I can quickly view it.</w:t>
      </w:r>
      <w:r w:rsidRPr="007F1212">
        <w:rPr>
          <w:rFonts w:ascii="Times New Roman" w:eastAsia="Times New Roman" w:hAnsi="Times New Roman" w:cs="Times New Roman"/>
          <w:kern w:val="0"/>
          <w14:ligatures w14:val="none"/>
        </w:rPr>
        <w:t xml:space="preserve"> </w:t>
      </w:r>
    </w:p>
    <w:p w14:paraId="049A8B72"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7E44E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Plan Document" link/button.</w:t>
      </w:r>
    </w:p>
    <w:p w14:paraId="4CB21B79"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Upon tapping, the PDF viewer opens immediately with the single document.</w:t>
      </w:r>
    </w:p>
    <w:p w14:paraId="67D4CAB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6971E5E9"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are multiple plan documents available, I want to see a list of documents with their names, so I can choose which one to view.</w:t>
      </w:r>
      <w:r w:rsidRPr="007F1212">
        <w:rPr>
          <w:rFonts w:ascii="Times New Roman" w:eastAsia="Times New Roman" w:hAnsi="Times New Roman" w:cs="Times New Roman"/>
          <w:kern w:val="0"/>
          <w14:ligatures w14:val="none"/>
        </w:rPr>
        <w:t xml:space="preserve"> </w:t>
      </w:r>
    </w:p>
    <w:p w14:paraId="518DF927"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9C4162"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list of documents.</w:t>
      </w:r>
    </w:p>
    <w:p w14:paraId="5B851BE0"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Each item in the list shows 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including language, e.g., "Plan Document (Spanish)").</w:t>
      </w:r>
    </w:p>
    <w:p w14:paraId="1C8B40F6"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a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is provided by the API, it is displayed for the corresponding document.</w:t>
      </w:r>
    </w:p>
    <w:p w14:paraId="2547D604"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documentDescription</w:t>
      </w:r>
      <w:r w:rsidRPr="007F1212">
        <w:rPr>
          <w:rFonts w:ascii="Times New Roman" w:eastAsia="Times New Roman" w:hAnsi="Times New Roman" w:cs="Times New Roman"/>
          <w:kern w:val="0"/>
          <w14:ligatures w14:val="none"/>
        </w:rPr>
        <w:t xml:space="preserve"> is </w:t>
      </w:r>
      <w:r w:rsidRPr="007F1212">
        <w:rPr>
          <w:rFonts w:ascii="Times New Roman" w:eastAsia="Times New Roman" w:hAnsi="Times New Roman" w:cs="Times New Roman"/>
          <w:i/>
          <w:iCs/>
          <w:kern w:val="0"/>
          <w14:ligatures w14:val="none"/>
        </w:rPr>
        <w:t>not</w:t>
      </w:r>
      <w:r w:rsidRPr="007F1212">
        <w:rPr>
          <w:rFonts w:ascii="Times New Roman" w:eastAsia="Times New Roman" w:hAnsi="Times New Roman" w:cs="Times New Roman"/>
          <w:kern w:val="0"/>
          <w14:ligatures w14:val="none"/>
        </w:rPr>
        <w:t xml:space="preserve"> provided by the API, the field is not displayed.</w:t>
      </w:r>
    </w:p>
    <w:p w14:paraId="4FEA173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apping on a document in the list opens its PDF in the viewer.</w:t>
      </w:r>
    </w:p>
    <w:p w14:paraId="628988E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offers options such as share and print.</w:t>
      </w:r>
    </w:p>
    <w:p w14:paraId="5156ADCF"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ll displayed documents are PDFs.</w:t>
      </w:r>
    </w:p>
    <w:p w14:paraId="0556C38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when I navigate to the Plan Documents section and there are no documents available, I want to see a clear message indicating that, so I understand the situation.</w:t>
      </w:r>
      <w:r w:rsidRPr="007F1212">
        <w:rPr>
          <w:rFonts w:ascii="Times New Roman" w:eastAsia="Times New Roman" w:hAnsi="Times New Roman" w:cs="Times New Roman"/>
          <w:kern w:val="0"/>
          <w14:ligatures w14:val="none"/>
        </w:rPr>
        <w:t xml:space="preserve"> </w:t>
      </w:r>
    </w:p>
    <w:p w14:paraId="6C96F5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7655B7FE"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user-friendly message indicating no plan documents are available.</w:t>
      </w:r>
    </w:p>
    <w:p w14:paraId="518092F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 handles the "zero document" scenario gracefully, avoiding errors or blank screens.</w:t>
      </w:r>
    </w:p>
    <w:p w14:paraId="4C930C2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if I have documents in multiple languages, I want to see the language indicated (e.g., in parentheses) so I can easily identify the correct version.</w:t>
      </w:r>
      <w:r w:rsidRPr="007F1212">
        <w:rPr>
          <w:rFonts w:ascii="Times New Roman" w:eastAsia="Times New Roman" w:hAnsi="Times New Roman" w:cs="Times New Roman"/>
          <w:kern w:val="0"/>
          <w14:ligatures w14:val="none"/>
        </w:rPr>
        <w:t xml:space="preserve"> </w:t>
      </w:r>
    </w:p>
    <w:p w14:paraId="40455E9A"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Acceptance Criteria:</w:t>
      </w:r>
      <w:r w:rsidRPr="007F1212">
        <w:rPr>
          <w:rFonts w:ascii="Times New Roman" w:eastAsia="Times New Roman" w:hAnsi="Times New Roman" w:cs="Times New Roman"/>
          <w:kern w:val="0"/>
          <w14:ligatures w14:val="none"/>
        </w:rPr>
        <w:t xml:space="preserve"> </w:t>
      </w:r>
    </w:p>
    <w:p w14:paraId="404B032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displayed in the list includes the language in parentheses (e.g., "Plan Document (Spanish)").</w:t>
      </w:r>
    </w:p>
    <w:p w14:paraId="18C4B46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includes attributes to allow for future filtering by language.</w:t>
      </w:r>
    </w:p>
    <w:p w14:paraId="4D49A6F6"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an OpenPlatform user, I want the plan document viewing experience to be consistent in design and behavior, so I have a seamless user experience across the app.</w:t>
      </w:r>
      <w:r w:rsidRPr="007F1212">
        <w:rPr>
          <w:rFonts w:ascii="Times New Roman" w:eastAsia="Times New Roman" w:hAnsi="Times New Roman" w:cs="Times New Roman"/>
          <w:kern w:val="0"/>
          <w14:ligatures w14:val="none"/>
        </w:rPr>
        <w:t xml:space="preserve"> </w:t>
      </w:r>
    </w:p>
    <w:p w14:paraId="1D9719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8BA90E1"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for plan document access (e.g., buttons, layout, PDF viewer) adheres to the established OpenPlatform design guidelines ("chrome").</w:t>
      </w:r>
    </w:p>
    <w:p w14:paraId="3854DC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be implemented as a full page instead of a sheet for optimal usability.</w:t>
      </w:r>
    </w:p>
    <w:p w14:paraId="2AA9A496"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Field Mapping</w:t>
      </w:r>
    </w:p>
    <w:p w14:paraId="491BDEF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display the </w:t>
      </w:r>
      <w:r w:rsidRPr="007F1212">
        <w:rPr>
          <w:rFonts w:ascii="Courier New" w:eastAsia="Times New Roman" w:hAnsi="Courier New" w:cs="Courier New"/>
          <w:kern w:val="0"/>
          <w:sz w:val="20"/>
          <w:szCs w:val="20"/>
          <w14:ligatures w14:val="none"/>
        </w:rPr>
        <w:t>documentName</w:t>
      </w:r>
      <w:r w:rsidRPr="007F1212">
        <w:rPr>
          <w:rFonts w:ascii="Times New Roman" w:eastAsia="Times New Roman" w:hAnsi="Times New Roman" w:cs="Times New Roman"/>
          <w:kern w:val="0"/>
          <w14:ligatures w14:val="none"/>
        </w:rPr>
        <w:t xml:space="preserve"> from the API response for each document.</w:t>
      </w:r>
    </w:p>
    <w:p w14:paraId="4D4586B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document description field will be displayed if it is present in the response; otherwise, it will be hidden.</w:t>
      </w:r>
    </w:p>
    <w:p w14:paraId="7F4E044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n attribute for language should be included to allow for filtering.</w:t>
      </w:r>
    </w:p>
    <w:p w14:paraId="6F0703E9"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documentId</w:t>
      </w:r>
      <w:r w:rsidRPr="007F1212">
        <w:rPr>
          <w:rFonts w:ascii="Times New Roman" w:eastAsia="Times New Roman" w:hAnsi="Times New Roman" w:cs="Times New Roman"/>
          <w:kern w:val="0"/>
          <w14:ligatures w14:val="none"/>
        </w:rPr>
        <w:t xml:space="preserve"> will be sent back to the BFF to retrieve the specific PDF.</w:t>
      </w:r>
    </w:p>
    <w:p w14:paraId="7B2E060A"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ny differences between platforms</w:t>
      </w:r>
    </w:p>
    <w:p w14:paraId="2FAAAC5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41A23F13"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cenarios</w:t>
      </w:r>
    </w:p>
    <w:p w14:paraId="085AA1F5"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w:t>
      </w:r>
      <w:r w:rsidRPr="007F1212">
        <w:rPr>
          <w:rFonts w:ascii="Times New Roman" w:eastAsia="Times New Roman" w:hAnsi="Times New Roman" w:cs="Times New Roman"/>
          <w:kern w:val="0"/>
          <w14:ligatures w14:val="none"/>
        </w:rPr>
        <w:t>: User has exactly one plan document. Tapping the link opens the PDF directly.</w:t>
      </w:r>
    </w:p>
    <w:p w14:paraId="1803F69E"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w:t>
      </w:r>
      <w:r w:rsidRPr="007F1212">
        <w:rPr>
          <w:rFonts w:ascii="Times New Roman" w:eastAsia="Times New Roman" w:hAnsi="Times New Roman" w:cs="Times New Roman"/>
          <w:kern w:val="0"/>
          <w14:ligatures w14:val="none"/>
        </w:rPr>
        <w:t>: User has more than one document. A list is displayed showing the title and description (if available).</w:t>
      </w:r>
    </w:p>
    <w:p w14:paraId="6B18D13B"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w:t>
      </w:r>
      <w:r w:rsidRPr="007F1212">
        <w:rPr>
          <w:rFonts w:ascii="Times New Roman" w:eastAsia="Times New Roman" w:hAnsi="Times New Roman" w:cs="Times New Roman"/>
          <w:kern w:val="0"/>
          <w14:ligatures w14:val="none"/>
        </w:rPr>
        <w:t>: User has no documents available. The UI must handle this case clearly.</w:t>
      </w:r>
    </w:p>
    <w:p w14:paraId="321FA95D"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issing Metadata</w:t>
      </w:r>
      <w:r w:rsidRPr="007F1212">
        <w:rPr>
          <w:rFonts w:ascii="Times New Roman" w:eastAsia="Times New Roman" w:hAnsi="Times New Roman" w:cs="Times New Roman"/>
          <w:kern w:val="0"/>
          <w14:ligatures w14:val="none"/>
        </w:rPr>
        <w:t>: A document is returned from the service without a description or planName. The UI should hide these fields gracefully.</w:t>
      </w:r>
    </w:p>
    <w:p w14:paraId="03B1220A"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language</w:t>
      </w:r>
      <w:r w:rsidRPr="007F1212">
        <w:rPr>
          <w:rFonts w:ascii="Times New Roman" w:eastAsia="Times New Roman" w:hAnsi="Times New Roman" w:cs="Times New Roman"/>
          <w:kern w:val="0"/>
          <w14:ligatures w14:val="none"/>
        </w:rPr>
        <w:t>: A user has documents in multiple languages. The list should display the language, and the user should be able to filter by it.</w:t>
      </w:r>
    </w:p>
    <w:p w14:paraId="3D739786"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eployment Strategy (Brief)</w:t>
      </w:r>
    </w:p>
    <w:p w14:paraId="1688CAD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new OpenPlatform BFF will be deployed as a microservice on the AWS platform, leveraging existing CI/CD pipelines and infrastructure-as-code practices. Deployments will be phased, starting with development and QA environments, followed by production.</w:t>
      </w:r>
    </w:p>
    <w:p w14:paraId="18DB82A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lastRenderedPageBreak/>
        <w:t>Rollback Plan (Brief)</w:t>
      </w:r>
    </w:p>
    <w:p w14:paraId="3830695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n the event of critical issues post-deployment, a rollback to the previous stable version of the OpenPlatform BFF will be initiated using automated deployment tools. The stateless nature of the BFF (with caching externalized) facilitates quicker rollbacks.</w:t>
      </w:r>
    </w:p>
    <w:p w14:paraId="3445B6D9"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curity Review</w:t>
      </w:r>
    </w:p>
    <w:p w14:paraId="71847BEB"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292E574"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Testing</w:t>
      </w:r>
    </w:p>
    <w:p w14:paraId="58794903"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 End-to-end testing from the OpenPlatform client through the new BFF to the existing backend services is required. Performance testing is required to ensure the new BFF does not introduce significant latency and that the overall experience does not degrade performance.</w:t>
      </w:r>
    </w:p>
    <w:p w14:paraId="0E7C4B84" w14:textId="77777777" w:rsidR="00450578" w:rsidRPr="00450578" w:rsidRDefault="00450578" w:rsidP="0045057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50578">
        <w:rPr>
          <w:rFonts w:ascii="Times New Roman" w:eastAsia="Times New Roman" w:hAnsi="Times New Roman" w:cs="Times New Roman"/>
          <w:b/>
          <w:bCs/>
          <w:kern w:val="0"/>
          <w:sz w:val="27"/>
          <w:szCs w:val="27"/>
          <w14:ligatures w14:val="none"/>
        </w:rPr>
        <w:t>Detailed Testing Plan</w:t>
      </w:r>
    </w:p>
    <w:p w14:paraId="5FD16341"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Test Data Preparation:</w:t>
      </w:r>
    </w:p>
    <w:p w14:paraId="7ED98E4D"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 Profiles:</w:t>
      </w:r>
      <w:r w:rsidRPr="00450578">
        <w:rPr>
          <w:rFonts w:ascii="Times New Roman" w:eastAsia="Times New Roman" w:hAnsi="Times New Roman" w:cs="Times New Roman"/>
          <w:kern w:val="0"/>
          <w14:ligatures w14:val="none"/>
        </w:rPr>
        <w:t xml:space="preserve"> Create a diverse set of test users covering various scenarios:</w:t>
      </w:r>
    </w:p>
    <w:p w14:paraId="7B350A11"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Users with no plan documents available.</w:t>
      </w:r>
    </w:p>
    <w:p w14:paraId="3CD0362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Users with exactly one plan document.</w:t>
      </w:r>
    </w:p>
    <w:p w14:paraId="1ABB038A"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Users with several plan documents.</w:t>
      </w:r>
    </w:p>
    <w:p w14:paraId="1383788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language Users:</w:t>
      </w:r>
      <w:r w:rsidRPr="00450578">
        <w:rPr>
          <w:rFonts w:ascii="Times New Roman" w:eastAsia="Times New Roman" w:hAnsi="Times New Roman" w:cs="Times New Roman"/>
          <w:kern w:val="0"/>
          <w14:ligatures w14:val="none"/>
        </w:rPr>
        <w:t xml:space="preserve"> Users with documents available in different languages (e.g., English, Spanish).</w:t>
      </w:r>
    </w:p>
    <w:p w14:paraId="35B3EA7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s with Missing Metadata:</w:t>
      </w:r>
      <w:r w:rsidRPr="00450578">
        <w:rPr>
          <w:rFonts w:ascii="Times New Roman" w:eastAsia="Times New Roman" w:hAnsi="Times New Roman" w:cs="Times New Roman"/>
          <w:kern w:val="0"/>
          <w14:ligatures w14:val="none"/>
        </w:rPr>
        <w:t xml:space="preserve"> Users whose documents are known to have missing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or </w:t>
      </w:r>
      <w:r w:rsidRPr="00450578">
        <w:rPr>
          <w:rFonts w:ascii="Courier New" w:eastAsia="Times New Roman" w:hAnsi="Courier New" w:cs="Courier New"/>
          <w:kern w:val="0"/>
          <w:sz w:val="20"/>
          <w:szCs w:val="20"/>
          <w14:ligatures w14:val="none"/>
        </w:rPr>
        <w:t>planName</w:t>
      </w:r>
      <w:r w:rsidRPr="00450578">
        <w:rPr>
          <w:rFonts w:ascii="Times New Roman" w:eastAsia="Times New Roman" w:hAnsi="Times New Roman" w:cs="Times New Roman"/>
          <w:kern w:val="0"/>
          <w14:ligatures w14:val="none"/>
        </w:rPr>
        <w:t xml:space="preserve"> fields from the upstream service.</w:t>
      </w:r>
    </w:p>
    <w:p w14:paraId="52370177"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lan Types &amp; Coverage:</w:t>
      </w:r>
    </w:p>
    <w:p w14:paraId="2340267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edical-only:</w:t>
      </w:r>
      <w:r w:rsidRPr="00450578">
        <w:rPr>
          <w:rFonts w:ascii="Times New Roman" w:eastAsia="Times New Roman" w:hAnsi="Times New Roman" w:cs="Times New Roman"/>
          <w:kern w:val="0"/>
          <w14:ligatures w14:val="none"/>
        </w:rPr>
        <w:t xml:space="preserve"> Users covered only under a medical plan.</w:t>
      </w:r>
    </w:p>
    <w:p w14:paraId="6F0FB2B0"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Dental-only:</w:t>
      </w:r>
      <w:r w:rsidRPr="00450578">
        <w:rPr>
          <w:rFonts w:ascii="Times New Roman" w:eastAsia="Times New Roman" w:hAnsi="Times New Roman" w:cs="Times New Roman"/>
          <w:kern w:val="0"/>
          <w14:ligatures w14:val="none"/>
        </w:rPr>
        <w:t xml:space="preserve"> Users covered only under a dental plan.</w:t>
      </w:r>
    </w:p>
    <w:p w14:paraId="4846EA85"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Vision-only:</w:t>
      </w:r>
      <w:r w:rsidRPr="00450578">
        <w:rPr>
          <w:rFonts w:ascii="Times New Roman" w:eastAsia="Times New Roman" w:hAnsi="Times New Roman" w:cs="Times New Roman"/>
          <w:kern w:val="0"/>
          <w14:ligatures w14:val="none"/>
        </w:rPr>
        <w:t xml:space="preserve"> Users covered only under a vision plan.</w:t>
      </w:r>
    </w:p>
    <w:p w14:paraId="639FCF6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ombined Plans:</w:t>
      </w:r>
      <w:r w:rsidRPr="00450578">
        <w:rPr>
          <w:rFonts w:ascii="Times New Roman" w:eastAsia="Times New Roman" w:hAnsi="Times New Roman" w:cs="Times New Roman"/>
          <w:kern w:val="0"/>
          <w14:ligatures w14:val="none"/>
        </w:rPr>
        <w:t xml:space="preserve"> Users with combinations (e.g., Medical + Dental, Medical + Vision, Medical + Dental + Vision).</w:t>
      </w:r>
    </w:p>
    <w:p w14:paraId="04E46927"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Varying Family Coverages:</w:t>
      </w:r>
      <w:r w:rsidRPr="00450578">
        <w:rPr>
          <w:rFonts w:ascii="Times New Roman" w:eastAsia="Times New Roman" w:hAnsi="Times New Roman" w:cs="Times New Roman"/>
          <w:kern w:val="0"/>
          <w14:ligatures w14:val="none"/>
        </w:rPr>
        <w:t xml:space="preserve"> Create scenarios where different members under the same plan have varied coverages:</w:t>
      </w:r>
    </w:p>
    <w:p w14:paraId="49A2C2A0"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1:</w:t>
      </w:r>
      <w:r w:rsidRPr="00450578">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04115C94"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lastRenderedPageBreak/>
        <w:t>Example 2:</w:t>
      </w:r>
      <w:r w:rsidRPr="00450578">
        <w:rPr>
          <w:rFonts w:ascii="Times New Roman" w:eastAsia="Times New Roman" w:hAnsi="Times New Roman" w:cs="Times New Roman"/>
          <w:kern w:val="0"/>
          <w14:ligatures w14:val="none"/>
        </w:rPr>
        <w:t xml:space="preserve"> Plan holder has Medical. Spouse has Medical and Dental.</w:t>
      </w:r>
    </w:p>
    <w:p w14:paraId="2919552F"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3:</w:t>
      </w:r>
      <w:r w:rsidRPr="00450578">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4BE5C7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HHL Not Signed Scenarios:</w:t>
      </w:r>
      <w:r w:rsidRPr="00450578">
        <w:rPr>
          <w:rFonts w:ascii="Times New Roman" w:eastAsia="Times New Roman" w:hAnsi="Times New Roman" w:cs="Times New Roman"/>
          <w:kern w:val="0"/>
          <w14:ligatures w14:val="none"/>
        </w:rPr>
        <w:t xml:space="preserve"> Test users associated with self-insured plans where the Hold Harmless Letter (HHL) has not been signed, ensuring the system returns an empty list with the appropriate reason code.</w:t>
      </w:r>
    </w:p>
    <w:p w14:paraId="4922D0F7"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Functional Testing:</w:t>
      </w:r>
    </w:p>
    <w:p w14:paraId="57B7634E"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nd-to-End Flow:</w:t>
      </w:r>
    </w:p>
    <w:p w14:paraId="31697D6E"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e complete user journey from navigating to the Plan Documents section to viewing/downloading a PDF.</w:t>
      </w:r>
    </w:p>
    <w:p w14:paraId="36FDB3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Confirm correct routing from the OpenPlatform client through the new BFF to the existing backend services.</w:t>
      </w:r>
    </w:p>
    <w:p w14:paraId="3DDB83AC"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enario Validation:</w:t>
      </w:r>
    </w:p>
    <w:p w14:paraId="29573F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Verify the UI clearly communicates that no documents are available.</w:t>
      </w:r>
    </w:p>
    <w:p w14:paraId="1325CE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Confirm direct PDF opening behavior and proper PDF viewer display.</w:t>
      </w:r>
    </w:p>
    <w:p w14:paraId="2C8286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Validate accurate display of the document list, including names and descriptions (if present).</w:t>
      </w:r>
    </w:p>
    <w:p w14:paraId="2668ADEB"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nguage Display:</w:t>
      </w:r>
      <w:r w:rsidRPr="00450578">
        <w:rPr>
          <w:rFonts w:ascii="Times New Roman" w:eastAsia="Times New Roman" w:hAnsi="Times New Roman" w:cs="Times New Roman"/>
          <w:kern w:val="0"/>
          <w14:ligatures w14:val="none"/>
        </w:rPr>
        <w:t xml:space="preserve"> Verify that language (e.g., "(Spanish)") is correctly appended to the document name in the list.</w:t>
      </w:r>
    </w:p>
    <w:p w14:paraId="18E4E2F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issing Metadata Handling:</w:t>
      </w:r>
      <w:r w:rsidRPr="00450578">
        <w:rPr>
          <w:rFonts w:ascii="Times New Roman" w:eastAsia="Times New Roman" w:hAnsi="Times New Roman" w:cs="Times New Roman"/>
          <w:kern w:val="0"/>
          <w14:ligatures w14:val="none"/>
        </w:rPr>
        <w:t xml:space="preserve"> Confirm that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and </w:t>
      </w:r>
      <w:r w:rsidRPr="00450578">
        <w:rPr>
          <w:rFonts w:ascii="Courier New" w:eastAsia="Times New Roman" w:hAnsi="Courier New" w:cs="Courier New"/>
          <w:kern w:val="0"/>
          <w:sz w:val="20"/>
          <w:szCs w:val="20"/>
          <w14:ligatures w14:val="none"/>
        </w:rPr>
        <w:t>planName</w:t>
      </w:r>
      <w:r w:rsidRPr="00450578">
        <w:rPr>
          <w:rFonts w:ascii="Times New Roman" w:eastAsia="Times New Roman" w:hAnsi="Times New Roman" w:cs="Times New Roman"/>
          <w:kern w:val="0"/>
          <w14:ligatures w14:val="none"/>
        </w:rPr>
        <w:t xml:space="preserve"> fields are gracefully hidden if not provided by the Benefits Service.</w:t>
      </w:r>
    </w:p>
    <w:p w14:paraId="1FE317D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DF Actions:</w:t>
      </w:r>
      <w:r w:rsidRPr="00450578">
        <w:rPr>
          <w:rFonts w:ascii="Times New Roman" w:eastAsia="Times New Roman" w:hAnsi="Times New Roman" w:cs="Times New Roman"/>
          <w:kern w:val="0"/>
          <w14:ligatures w14:val="none"/>
        </w:rPr>
        <w:t xml:space="preserve"> Test "Share" and "Print" functionalities for PDF documents.</w:t>
      </w:r>
    </w:p>
    <w:p w14:paraId="66162FE0"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rror Handling:</w:t>
      </w:r>
    </w:p>
    <w:p w14:paraId="7C379AF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7C41A3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at 0-byte PDFs from core APIs are correctly handled (not cached, appropriate error returned).</w:t>
      </w:r>
    </w:p>
    <w:p w14:paraId="7D3D1738"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erformance Testing:</w:t>
      </w:r>
    </w:p>
    <w:p w14:paraId="2BB0B85B"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tency Impact:</w:t>
      </w:r>
      <w:r w:rsidRPr="00450578">
        <w:rPr>
          <w:rFonts w:ascii="Times New Roman" w:eastAsia="Times New Roman" w:hAnsi="Times New Roman" w:cs="Times New Roman"/>
          <w:kern w:val="0"/>
          <w14:ligatures w14:val="none"/>
        </w:rPr>
        <w:t xml:space="preserve"> Measure response times for both list and PDF retrieval through the new BFF.</w:t>
      </w:r>
    </w:p>
    <w:p w14:paraId="359D3C0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alability:</w:t>
      </w:r>
      <w:r w:rsidRPr="00450578">
        <w:rPr>
          <w:rFonts w:ascii="Times New Roman" w:eastAsia="Times New Roman" w:hAnsi="Times New Roman" w:cs="Times New Roman"/>
          <w:kern w:val="0"/>
          <w14:ligatures w14:val="none"/>
        </w:rPr>
        <w:t xml:space="preserve"> Conduct load tests to ensure the BFF and backend services can handle anticipated OpenPlatform traffic volumes without degradation.</w:t>
      </w:r>
    </w:p>
    <w:p w14:paraId="6C14782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aching Effectiveness:</w:t>
      </w:r>
      <w:r w:rsidRPr="00450578">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6852AFC2"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ecurity Testing:</w:t>
      </w:r>
    </w:p>
    <w:p w14:paraId="472D90D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alidate authentication and authorization mechanisms for the new BFF endpoints.</w:t>
      </w:r>
    </w:p>
    <w:p w14:paraId="3A1AB9D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Conduct penetration testing to identify vulnerabilities.</w:t>
      </w:r>
    </w:p>
    <w:p w14:paraId="2E581AE3"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data encryption in transit (HTTPS) and at rest (for cached data in S3).</w:t>
      </w:r>
    </w:p>
    <w:p w14:paraId="51A87FCD" w14:textId="77777777" w:rsidR="00450578" w:rsidRPr="007F1212" w:rsidRDefault="00450578" w:rsidP="007F1212">
      <w:pPr>
        <w:spacing w:before="100" w:beforeAutospacing="1" w:after="100" w:afterAutospacing="1" w:line="240" w:lineRule="auto"/>
        <w:rPr>
          <w:rFonts w:ascii="Times New Roman" w:eastAsia="Times New Roman" w:hAnsi="Times New Roman" w:cs="Times New Roman"/>
          <w:kern w:val="0"/>
          <w14:ligatures w14:val="none"/>
        </w:rPr>
      </w:pPr>
    </w:p>
    <w:p w14:paraId="3FF2E8EF"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lastRenderedPageBreak/>
        <w:t>Contacts and Impacted Teams/People</w:t>
      </w:r>
    </w:p>
    <w:p w14:paraId="64DEF86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VS Contact</w:t>
      </w:r>
      <w:r w:rsidRPr="007F1212">
        <w:rPr>
          <w:rFonts w:ascii="Times New Roman" w:eastAsia="Times New Roman" w:hAnsi="Times New Roman" w:cs="Times New Roman"/>
          <w:kern w:val="0"/>
          <w14:ligatures w14:val="none"/>
        </w:rPr>
        <w:t xml:space="preserve">: Rohit Puri </w:t>
      </w:r>
    </w:p>
    <w:p w14:paraId="58ED8B7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rchitecture</w:t>
      </w:r>
      <w:r w:rsidRPr="007F1212">
        <w:rPr>
          <w:rFonts w:ascii="Times New Roman" w:eastAsia="Times New Roman" w:hAnsi="Times New Roman" w:cs="Times New Roman"/>
          <w:kern w:val="0"/>
          <w14:ligatures w14:val="none"/>
        </w:rPr>
        <w:t xml:space="preserve">: Jenn Tang </w:t>
      </w:r>
    </w:p>
    <w:p w14:paraId="2C0C6FE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lan Doc Search</w:t>
      </w:r>
      <w:r w:rsidRPr="007F1212">
        <w:rPr>
          <w:rFonts w:ascii="Times New Roman" w:eastAsia="Times New Roman" w:hAnsi="Times New Roman" w:cs="Times New Roman"/>
          <w:kern w:val="0"/>
          <w14:ligatures w14:val="none"/>
        </w:rPr>
        <w:t xml:space="preserve">: Jesse Jackman </w:t>
      </w:r>
    </w:p>
    <w:p w14:paraId="742EE88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duct Management</w:t>
      </w:r>
      <w:r w:rsidRPr="007F1212">
        <w:rPr>
          <w:rFonts w:ascii="Times New Roman" w:eastAsia="Times New Roman" w:hAnsi="Times New Roman" w:cs="Times New Roman"/>
          <w:kern w:val="0"/>
          <w14:ligatures w14:val="none"/>
        </w:rPr>
        <w:t xml:space="preserve">: Darlene Scarola </w:t>
      </w:r>
    </w:p>
    <w:p w14:paraId="469B98E6"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EI Team</w:t>
      </w:r>
      <w:r w:rsidRPr="007F1212">
        <w:rPr>
          <w:rFonts w:ascii="Times New Roman" w:eastAsia="Times New Roman" w:hAnsi="Times New Roman" w:cs="Times New Roman"/>
          <w:kern w:val="0"/>
          <w14:ligatures w14:val="none"/>
        </w:rPr>
        <w:t xml:space="preserve">: Wizards </w:t>
      </w:r>
    </w:p>
    <w:p w14:paraId="5A45942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ront-end Teams</w:t>
      </w:r>
      <w:r w:rsidRPr="007F1212">
        <w:rPr>
          <w:rFonts w:ascii="Times New Roman" w:eastAsia="Times New Roman" w:hAnsi="Times New Roman" w:cs="Times New Roman"/>
          <w:kern w:val="0"/>
          <w14:ligatures w14:val="none"/>
        </w:rPr>
        <w:t xml:space="preserve">: Wolf and Moonlight </w:t>
      </w:r>
    </w:p>
    <w:p w14:paraId="3A52A6B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acets Contact</w:t>
      </w:r>
      <w:r w:rsidRPr="007F1212">
        <w:rPr>
          <w:rFonts w:ascii="Times New Roman" w:eastAsia="Times New Roman" w:hAnsi="Times New Roman" w:cs="Times New Roman"/>
          <w:kern w:val="0"/>
          <w14:ligatures w14:val="none"/>
        </w:rPr>
        <w:t xml:space="preserve">: Alan Chamberlain </w:t>
      </w:r>
    </w:p>
    <w:p w14:paraId="0FD38E6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ther Contacts</w:t>
      </w:r>
      <w:r w:rsidRPr="007F1212">
        <w:rPr>
          <w:rFonts w:ascii="Times New Roman" w:eastAsia="Times New Roman" w:hAnsi="Times New Roman" w:cs="Times New Roman"/>
          <w:kern w:val="0"/>
          <w14:ligatures w14:val="none"/>
        </w:rPr>
        <w:t xml:space="preserve">: Harshal Patel </w:t>
      </w:r>
    </w:p>
    <w:p w14:paraId="22B14A87" w14:textId="44DA4B21" w:rsidR="007F1212" w:rsidRDefault="007F1212"/>
    <w:sectPr w:rsidR="007F1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383A"/>
    <w:multiLevelType w:val="multilevel"/>
    <w:tmpl w:val="82486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8200C"/>
    <w:multiLevelType w:val="multilevel"/>
    <w:tmpl w:val="63EA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4405A7"/>
    <w:multiLevelType w:val="multilevel"/>
    <w:tmpl w:val="23BC5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023D1"/>
    <w:multiLevelType w:val="multilevel"/>
    <w:tmpl w:val="76643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5D32D1"/>
    <w:multiLevelType w:val="multilevel"/>
    <w:tmpl w:val="602007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160847"/>
    <w:multiLevelType w:val="multilevel"/>
    <w:tmpl w:val="53C89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CE2482"/>
    <w:multiLevelType w:val="multilevel"/>
    <w:tmpl w:val="7340D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6E1ED3"/>
    <w:multiLevelType w:val="multilevel"/>
    <w:tmpl w:val="9C8A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C868E6"/>
    <w:multiLevelType w:val="multilevel"/>
    <w:tmpl w:val="285E2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065AB9"/>
    <w:multiLevelType w:val="multilevel"/>
    <w:tmpl w:val="74F8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1115CB"/>
    <w:multiLevelType w:val="multilevel"/>
    <w:tmpl w:val="942C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730984"/>
    <w:multiLevelType w:val="multilevel"/>
    <w:tmpl w:val="9A6EF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56065F"/>
    <w:multiLevelType w:val="multilevel"/>
    <w:tmpl w:val="3C50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7B4389"/>
    <w:multiLevelType w:val="multilevel"/>
    <w:tmpl w:val="4A70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646680">
    <w:abstractNumId w:val="13"/>
  </w:num>
  <w:num w:numId="2" w16cid:durableId="518936621">
    <w:abstractNumId w:val="5"/>
  </w:num>
  <w:num w:numId="3" w16cid:durableId="1584797040">
    <w:abstractNumId w:val="10"/>
  </w:num>
  <w:num w:numId="4" w16cid:durableId="1277756042">
    <w:abstractNumId w:val="3"/>
  </w:num>
  <w:num w:numId="5" w16cid:durableId="2116175144">
    <w:abstractNumId w:val="0"/>
  </w:num>
  <w:num w:numId="6" w16cid:durableId="423232626">
    <w:abstractNumId w:val="9"/>
  </w:num>
  <w:num w:numId="7" w16cid:durableId="927810596">
    <w:abstractNumId w:val="8"/>
  </w:num>
  <w:num w:numId="8" w16cid:durableId="184489183">
    <w:abstractNumId w:val="11"/>
  </w:num>
  <w:num w:numId="9" w16cid:durableId="869807317">
    <w:abstractNumId w:val="12"/>
  </w:num>
  <w:num w:numId="10" w16cid:durableId="282806852">
    <w:abstractNumId w:val="2"/>
  </w:num>
  <w:num w:numId="11" w16cid:durableId="1729915584">
    <w:abstractNumId w:val="7"/>
  </w:num>
  <w:num w:numId="12" w16cid:durableId="2120100392">
    <w:abstractNumId w:val="6"/>
  </w:num>
  <w:num w:numId="13" w16cid:durableId="1266888414">
    <w:abstractNumId w:val="1"/>
  </w:num>
  <w:num w:numId="14" w16cid:durableId="1480626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AVImxiYmpoYmJko6SsGpxcWZ+XkgBYa1AACyOFEsAAAA"/>
  </w:docVars>
  <w:rsids>
    <w:rsidRoot w:val="007F1212"/>
    <w:rsid w:val="00034AE1"/>
    <w:rsid w:val="001238FB"/>
    <w:rsid w:val="00450578"/>
    <w:rsid w:val="00633CB2"/>
    <w:rsid w:val="007F1212"/>
    <w:rsid w:val="009813BC"/>
    <w:rsid w:val="00AA3099"/>
    <w:rsid w:val="00CB3CFD"/>
    <w:rsid w:val="00CF7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E227E"/>
  <w15:chartTrackingRefBased/>
  <w15:docId w15:val="{F7803119-C52C-4840-994B-C33B9951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2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F12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2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F12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2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2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2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2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2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2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F12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2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F12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2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2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2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2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212"/>
    <w:rPr>
      <w:rFonts w:eastAsiaTheme="majorEastAsia" w:cstheme="majorBidi"/>
      <w:color w:val="272727" w:themeColor="text1" w:themeTint="D8"/>
    </w:rPr>
  </w:style>
  <w:style w:type="paragraph" w:styleId="Title">
    <w:name w:val="Title"/>
    <w:basedOn w:val="Normal"/>
    <w:next w:val="Normal"/>
    <w:link w:val="TitleChar"/>
    <w:uiPriority w:val="10"/>
    <w:qFormat/>
    <w:rsid w:val="007F12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2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2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2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212"/>
    <w:pPr>
      <w:spacing w:before="160"/>
      <w:jc w:val="center"/>
    </w:pPr>
    <w:rPr>
      <w:i/>
      <w:iCs/>
      <w:color w:val="404040" w:themeColor="text1" w:themeTint="BF"/>
    </w:rPr>
  </w:style>
  <w:style w:type="character" w:customStyle="1" w:styleId="QuoteChar">
    <w:name w:val="Quote Char"/>
    <w:basedOn w:val="DefaultParagraphFont"/>
    <w:link w:val="Quote"/>
    <w:uiPriority w:val="29"/>
    <w:rsid w:val="007F1212"/>
    <w:rPr>
      <w:i/>
      <w:iCs/>
      <w:color w:val="404040" w:themeColor="text1" w:themeTint="BF"/>
    </w:rPr>
  </w:style>
  <w:style w:type="paragraph" w:styleId="ListParagraph">
    <w:name w:val="List Paragraph"/>
    <w:basedOn w:val="Normal"/>
    <w:uiPriority w:val="34"/>
    <w:qFormat/>
    <w:rsid w:val="007F1212"/>
    <w:pPr>
      <w:ind w:left="720"/>
      <w:contextualSpacing/>
    </w:pPr>
  </w:style>
  <w:style w:type="character" w:styleId="IntenseEmphasis">
    <w:name w:val="Intense Emphasis"/>
    <w:basedOn w:val="DefaultParagraphFont"/>
    <w:uiPriority w:val="21"/>
    <w:qFormat/>
    <w:rsid w:val="007F1212"/>
    <w:rPr>
      <w:i/>
      <w:iCs/>
      <w:color w:val="0F4761" w:themeColor="accent1" w:themeShade="BF"/>
    </w:rPr>
  </w:style>
  <w:style w:type="paragraph" w:styleId="IntenseQuote">
    <w:name w:val="Intense Quote"/>
    <w:basedOn w:val="Normal"/>
    <w:next w:val="Normal"/>
    <w:link w:val="IntenseQuoteChar"/>
    <w:uiPriority w:val="30"/>
    <w:qFormat/>
    <w:rsid w:val="007F12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212"/>
    <w:rPr>
      <w:i/>
      <w:iCs/>
      <w:color w:val="0F4761" w:themeColor="accent1" w:themeShade="BF"/>
    </w:rPr>
  </w:style>
  <w:style w:type="character" w:styleId="IntenseReference">
    <w:name w:val="Intense Reference"/>
    <w:basedOn w:val="DefaultParagraphFont"/>
    <w:uiPriority w:val="32"/>
    <w:qFormat/>
    <w:rsid w:val="007F1212"/>
    <w:rPr>
      <w:b/>
      <w:bCs/>
      <w:smallCaps/>
      <w:color w:val="0F4761" w:themeColor="accent1" w:themeShade="BF"/>
      <w:spacing w:val="5"/>
    </w:rPr>
  </w:style>
  <w:style w:type="paragraph" w:customStyle="1" w:styleId="msonormal0">
    <w:name w:val="msonormal"/>
    <w:basedOn w:val="Normal"/>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281">
    <w:name w:val="citation-281"/>
    <w:basedOn w:val="DefaultParagraphFont"/>
    <w:rsid w:val="007F1212"/>
  </w:style>
  <w:style w:type="character" w:customStyle="1" w:styleId="citation-280">
    <w:name w:val="citation-280"/>
    <w:basedOn w:val="DefaultParagraphFont"/>
    <w:rsid w:val="007F1212"/>
  </w:style>
  <w:style w:type="character" w:customStyle="1" w:styleId="citation-279">
    <w:name w:val="citation-279"/>
    <w:basedOn w:val="DefaultParagraphFont"/>
    <w:rsid w:val="007F1212"/>
  </w:style>
  <w:style w:type="character" w:customStyle="1" w:styleId="citation-278">
    <w:name w:val="citation-278"/>
    <w:basedOn w:val="DefaultParagraphFont"/>
    <w:rsid w:val="007F1212"/>
  </w:style>
  <w:style w:type="character" w:customStyle="1" w:styleId="citation-277">
    <w:name w:val="citation-277"/>
    <w:basedOn w:val="DefaultParagraphFont"/>
    <w:rsid w:val="007F1212"/>
  </w:style>
  <w:style w:type="character" w:customStyle="1" w:styleId="citation-276">
    <w:name w:val="citation-276"/>
    <w:basedOn w:val="DefaultParagraphFont"/>
    <w:rsid w:val="007F1212"/>
  </w:style>
  <w:style w:type="character" w:customStyle="1" w:styleId="citation-275">
    <w:name w:val="citation-275"/>
    <w:basedOn w:val="DefaultParagraphFont"/>
    <w:rsid w:val="007F1212"/>
  </w:style>
  <w:style w:type="character" w:customStyle="1" w:styleId="citation-274">
    <w:name w:val="citation-274"/>
    <w:basedOn w:val="DefaultParagraphFont"/>
    <w:rsid w:val="007F1212"/>
  </w:style>
  <w:style w:type="character" w:customStyle="1" w:styleId="citation-273">
    <w:name w:val="citation-273"/>
    <w:basedOn w:val="DefaultParagraphFont"/>
    <w:rsid w:val="007F1212"/>
  </w:style>
  <w:style w:type="character" w:styleId="Strong">
    <w:name w:val="Strong"/>
    <w:basedOn w:val="DefaultParagraphFont"/>
    <w:uiPriority w:val="22"/>
    <w:qFormat/>
    <w:rsid w:val="007F1212"/>
    <w:rPr>
      <w:b/>
      <w:bCs/>
    </w:rPr>
  </w:style>
  <w:style w:type="character" w:customStyle="1" w:styleId="citation-272">
    <w:name w:val="citation-272"/>
    <w:basedOn w:val="DefaultParagraphFont"/>
    <w:rsid w:val="007F1212"/>
  </w:style>
  <w:style w:type="character" w:customStyle="1" w:styleId="citation-271">
    <w:name w:val="citation-271"/>
    <w:basedOn w:val="DefaultParagraphFont"/>
    <w:rsid w:val="007F1212"/>
  </w:style>
  <w:style w:type="character" w:customStyle="1" w:styleId="citation-270">
    <w:name w:val="citation-270"/>
    <w:basedOn w:val="DefaultParagraphFont"/>
    <w:rsid w:val="007F1212"/>
  </w:style>
  <w:style w:type="character" w:customStyle="1" w:styleId="citation-269">
    <w:name w:val="citation-269"/>
    <w:basedOn w:val="DefaultParagraphFont"/>
    <w:rsid w:val="007F1212"/>
  </w:style>
  <w:style w:type="character" w:customStyle="1" w:styleId="citation-268">
    <w:name w:val="citation-268"/>
    <w:basedOn w:val="DefaultParagraphFont"/>
    <w:rsid w:val="007F1212"/>
  </w:style>
  <w:style w:type="character" w:customStyle="1" w:styleId="citation-267">
    <w:name w:val="citation-267"/>
    <w:basedOn w:val="DefaultParagraphFont"/>
    <w:rsid w:val="007F1212"/>
  </w:style>
  <w:style w:type="character" w:customStyle="1" w:styleId="citation-266">
    <w:name w:val="citation-266"/>
    <w:basedOn w:val="DefaultParagraphFont"/>
    <w:rsid w:val="007F1212"/>
  </w:style>
  <w:style w:type="character" w:customStyle="1" w:styleId="citation-265">
    <w:name w:val="citation-265"/>
    <w:basedOn w:val="DefaultParagraphFont"/>
    <w:rsid w:val="007F1212"/>
  </w:style>
  <w:style w:type="character" w:customStyle="1" w:styleId="citation-264">
    <w:name w:val="citation-264"/>
    <w:basedOn w:val="DefaultParagraphFont"/>
    <w:rsid w:val="007F1212"/>
  </w:style>
  <w:style w:type="character" w:customStyle="1" w:styleId="citation-263">
    <w:name w:val="citation-263"/>
    <w:basedOn w:val="DefaultParagraphFont"/>
    <w:rsid w:val="007F1212"/>
  </w:style>
  <w:style w:type="character" w:customStyle="1" w:styleId="citation-262">
    <w:name w:val="citation-262"/>
    <w:basedOn w:val="DefaultParagraphFont"/>
    <w:rsid w:val="007F1212"/>
  </w:style>
  <w:style w:type="character" w:customStyle="1" w:styleId="citation-261">
    <w:name w:val="citation-261"/>
    <w:basedOn w:val="DefaultParagraphFont"/>
    <w:rsid w:val="007F1212"/>
  </w:style>
  <w:style w:type="character" w:customStyle="1" w:styleId="citation-260">
    <w:name w:val="citation-260"/>
    <w:basedOn w:val="DefaultParagraphFont"/>
    <w:rsid w:val="007F1212"/>
  </w:style>
  <w:style w:type="character" w:customStyle="1" w:styleId="citation-259">
    <w:name w:val="citation-259"/>
    <w:basedOn w:val="DefaultParagraphFont"/>
    <w:rsid w:val="007F1212"/>
  </w:style>
  <w:style w:type="character" w:customStyle="1" w:styleId="citation-258">
    <w:name w:val="citation-258"/>
    <w:basedOn w:val="DefaultParagraphFont"/>
    <w:rsid w:val="007F1212"/>
  </w:style>
  <w:style w:type="character" w:customStyle="1" w:styleId="citation-257">
    <w:name w:val="citation-257"/>
    <w:basedOn w:val="DefaultParagraphFont"/>
    <w:rsid w:val="007F1212"/>
  </w:style>
  <w:style w:type="character" w:customStyle="1" w:styleId="citation-256">
    <w:name w:val="citation-256"/>
    <w:basedOn w:val="DefaultParagraphFont"/>
    <w:rsid w:val="007F1212"/>
  </w:style>
  <w:style w:type="character" w:customStyle="1" w:styleId="citation-255">
    <w:name w:val="citation-255"/>
    <w:basedOn w:val="DefaultParagraphFont"/>
    <w:rsid w:val="007F1212"/>
  </w:style>
  <w:style w:type="character" w:customStyle="1" w:styleId="citation-254">
    <w:name w:val="citation-254"/>
    <w:basedOn w:val="DefaultParagraphFont"/>
    <w:rsid w:val="007F1212"/>
  </w:style>
  <w:style w:type="character" w:customStyle="1" w:styleId="citation-253">
    <w:name w:val="citation-253"/>
    <w:basedOn w:val="DefaultParagraphFont"/>
    <w:rsid w:val="007F1212"/>
  </w:style>
  <w:style w:type="character" w:customStyle="1" w:styleId="citation-252">
    <w:name w:val="citation-252"/>
    <w:basedOn w:val="DefaultParagraphFont"/>
    <w:rsid w:val="007F1212"/>
  </w:style>
  <w:style w:type="character" w:customStyle="1" w:styleId="citation-251">
    <w:name w:val="citation-251"/>
    <w:basedOn w:val="DefaultParagraphFont"/>
    <w:rsid w:val="007F1212"/>
  </w:style>
  <w:style w:type="character" w:customStyle="1" w:styleId="citation-250">
    <w:name w:val="citation-250"/>
    <w:basedOn w:val="DefaultParagraphFont"/>
    <w:rsid w:val="007F1212"/>
  </w:style>
  <w:style w:type="character" w:customStyle="1" w:styleId="citation-249">
    <w:name w:val="citation-249"/>
    <w:basedOn w:val="DefaultParagraphFont"/>
    <w:rsid w:val="007F1212"/>
  </w:style>
  <w:style w:type="character" w:customStyle="1" w:styleId="citation-248">
    <w:name w:val="citation-248"/>
    <w:basedOn w:val="DefaultParagraphFont"/>
    <w:rsid w:val="007F1212"/>
  </w:style>
  <w:style w:type="character" w:customStyle="1" w:styleId="mat-mdc-button-persistent-ripple">
    <w:name w:val="mat-mdc-button-persistent-ripple"/>
    <w:basedOn w:val="DefaultParagraphFont"/>
    <w:rsid w:val="007F1212"/>
  </w:style>
  <w:style w:type="character" w:customStyle="1" w:styleId="mdc-buttonlabel">
    <w:name w:val="mdc-button__label"/>
    <w:basedOn w:val="DefaultParagraphFont"/>
    <w:rsid w:val="007F1212"/>
  </w:style>
  <w:style w:type="character" w:customStyle="1" w:styleId="export-sheets-button">
    <w:name w:val="export-sheets-button"/>
    <w:basedOn w:val="DefaultParagraphFont"/>
    <w:rsid w:val="007F1212"/>
  </w:style>
  <w:style w:type="character" w:customStyle="1" w:styleId="export-sheets-icon">
    <w:name w:val="export-sheets-icon"/>
    <w:basedOn w:val="DefaultParagraphFont"/>
    <w:rsid w:val="007F1212"/>
  </w:style>
  <w:style w:type="character" w:customStyle="1" w:styleId="mat-focus-indicator">
    <w:name w:val="mat-focus-indicator"/>
    <w:basedOn w:val="DefaultParagraphFont"/>
    <w:rsid w:val="007F1212"/>
  </w:style>
  <w:style w:type="character" w:customStyle="1" w:styleId="mat-mdc-button-touch-target">
    <w:name w:val="mat-mdc-button-touch-target"/>
    <w:basedOn w:val="DefaultParagraphFont"/>
    <w:rsid w:val="007F1212"/>
  </w:style>
  <w:style w:type="character" w:customStyle="1" w:styleId="mat-ripple">
    <w:name w:val="mat-ripple"/>
    <w:basedOn w:val="DefaultParagraphFont"/>
    <w:rsid w:val="007F1212"/>
  </w:style>
  <w:style w:type="character" w:customStyle="1" w:styleId="citation-247">
    <w:name w:val="citation-247"/>
    <w:basedOn w:val="DefaultParagraphFont"/>
    <w:rsid w:val="007F1212"/>
  </w:style>
  <w:style w:type="character" w:customStyle="1" w:styleId="citation-246">
    <w:name w:val="citation-246"/>
    <w:basedOn w:val="DefaultParagraphFont"/>
    <w:rsid w:val="007F1212"/>
  </w:style>
  <w:style w:type="character" w:customStyle="1" w:styleId="citation-245">
    <w:name w:val="citation-245"/>
    <w:basedOn w:val="DefaultParagraphFont"/>
    <w:rsid w:val="007F1212"/>
  </w:style>
  <w:style w:type="character" w:customStyle="1" w:styleId="citation-244">
    <w:name w:val="citation-244"/>
    <w:basedOn w:val="DefaultParagraphFont"/>
    <w:rsid w:val="007F1212"/>
  </w:style>
  <w:style w:type="character" w:customStyle="1" w:styleId="citation-243">
    <w:name w:val="citation-243"/>
    <w:basedOn w:val="DefaultParagraphFont"/>
    <w:rsid w:val="007F1212"/>
  </w:style>
  <w:style w:type="character" w:customStyle="1" w:styleId="citation-242">
    <w:name w:val="citation-242"/>
    <w:basedOn w:val="DefaultParagraphFont"/>
    <w:rsid w:val="007F1212"/>
  </w:style>
  <w:style w:type="character" w:styleId="HTMLCode">
    <w:name w:val="HTML Code"/>
    <w:basedOn w:val="DefaultParagraphFont"/>
    <w:uiPriority w:val="99"/>
    <w:semiHidden/>
    <w:unhideWhenUsed/>
    <w:rsid w:val="007F1212"/>
    <w:rPr>
      <w:rFonts w:ascii="Courier New" w:eastAsia="Times New Roman" w:hAnsi="Courier New" w:cs="Courier New"/>
      <w:sz w:val="20"/>
      <w:szCs w:val="20"/>
    </w:rPr>
  </w:style>
  <w:style w:type="character" w:customStyle="1" w:styleId="citation-241">
    <w:name w:val="citation-241"/>
    <w:basedOn w:val="DefaultParagraphFont"/>
    <w:rsid w:val="007F1212"/>
  </w:style>
  <w:style w:type="character" w:customStyle="1" w:styleId="citation-240">
    <w:name w:val="citation-240"/>
    <w:basedOn w:val="DefaultParagraphFont"/>
    <w:rsid w:val="007F1212"/>
  </w:style>
  <w:style w:type="character" w:customStyle="1" w:styleId="citation-239">
    <w:name w:val="citation-239"/>
    <w:basedOn w:val="DefaultParagraphFont"/>
    <w:rsid w:val="007F1212"/>
  </w:style>
  <w:style w:type="character" w:customStyle="1" w:styleId="citation-238">
    <w:name w:val="citation-238"/>
    <w:basedOn w:val="DefaultParagraphFont"/>
    <w:rsid w:val="007F1212"/>
  </w:style>
  <w:style w:type="character" w:customStyle="1" w:styleId="citation-237">
    <w:name w:val="citation-237"/>
    <w:basedOn w:val="DefaultParagraphFont"/>
    <w:rsid w:val="007F1212"/>
  </w:style>
  <w:style w:type="character" w:customStyle="1" w:styleId="citation-236">
    <w:name w:val="citation-236"/>
    <w:basedOn w:val="DefaultParagraphFont"/>
    <w:rsid w:val="007F1212"/>
  </w:style>
  <w:style w:type="character" w:customStyle="1" w:styleId="citation-235">
    <w:name w:val="citation-235"/>
    <w:basedOn w:val="DefaultParagraphFont"/>
    <w:rsid w:val="007F1212"/>
  </w:style>
  <w:style w:type="character" w:customStyle="1" w:styleId="citation-234">
    <w:name w:val="citation-234"/>
    <w:basedOn w:val="DefaultParagraphFont"/>
    <w:rsid w:val="007F1212"/>
  </w:style>
  <w:style w:type="character" w:customStyle="1" w:styleId="citation-233">
    <w:name w:val="citation-233"/>
    <w:basedOn w:val="DefaultParagraphFont"/>
    <w:rsid w:val="007F1212"/>
  </w:style>
  <w:style w:type="character" w:customStyle="1" w:styleId="citation-232">
    <w:name w:val="citation-232"/>
    <w:basedOn w:val="DefaultParagraphFont"/>
    <w:rsid w:val="007F1212"/>
  </w:style>
  <w:style w:type="character" w:customStyle="1" w:styleId="citation-231">
    <w:name w:val="citation-231"/>
    <w:basedOn w:val="DefaultParagraphFont"/>
    <w:rsid w:val="007F1212"/>
  </w:style>
  <w:style w:type="character" w:customStyle="1" w:styleId="citation-230">
    <w:name w:val="citation-230"/>
    <w:basedOn w:val="DefaultParagraphFont"/>
    <w:rsid w:val="007F1212"/>
  </w:style>
  <w:style w:type="character" w:customStyle="1" w:styleId="citation-229">
    <w:name w:val="citation-229"/>
    <w:basedOn w:val="DefaultParagraphFont"/>
    <w:rsid w:val="007F1212"/>
  </w:style>
  <w:style w:type="character" w:customStyle="1" w:styleId="citation-228">
    <w:name w:val="citation-228"/>
    <w:basedOn w:val="DefaultParagraphFont"/>
    <w:rsid w:val="007F1212"/>
  </w:style>
  <w:style w:type="character" w:customStyle="1" w:styleId="ng-tns-c3225176283-44">
    <w:name w:val="ng-tns-c3225176283-44"/>
    <w:basedOn w:val="DefaultParagraphFont"/>
    <w:rsid w:val="007F1212"/>
  </w:style>
  <w:style w:type="paragraph" w:styleId="HTMLPreformatted">
    <w:name w:val="HTML Preformatted"/>
    <w:basedOn w:val="Normal"/>
    <w:link w:val="HTMLPreformattedChar"/>
    <w:uiPriority w:val="99"/>
    <w:semiHidden/>
    <w:unhideWhenUsed/>
    <w:rsid w:val="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F1212"/>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F1212"/>
  </w:style>
  <w:style w:type="character" w:customStyle="1" w:styleId="hljs-string">
    <w:name w:val="hljs-string"/>
    <w:basedOn w:val="DefaultParagraphFont"/>
    <w:rsid w:val="007F1212"/>
  </w:style>
  <w:style w:type="character" w:customStyle="1" w:styleId="citation-227">
    <w:name w:val="citation-227"/>
    <w:basedOn w:val="DefaultParagraphFont"/>
    <w:rsid w:val="007F1212"/>
  </w:style>
  <w:style w:type="character" w:customStyle="1" w:styleId="ng-tns-c3225176283-45">
    <w:name w:val="ng-tns-c3225176283-45"/>
    <w:basedOn w:val="DefaultParagraphFont"/>
    <w:rsid w:val="007F1212"/>
  </w:style>
  <w:style w:type="character" w:customStyle="1" w:styleId="ng-tns-c3225176283-46">
    <w:name w:val="ng-tns-c3225176283-46"/>
    <w:basedOn w:val="DefaultParagraphFont"/>
    <w:rsid w:val="007F1212"/>
  </w:style>
  <w:style w:type="character" w:customStyle="1" w:styleId="ng-tns-c3225176283-47">
    <w:name w:val="ng-tns-c3225176283-47"/>
    <w:basedOn w:val="DefaultParagraphFont"/>
    <w:rsid w:val="007F1212"/>
  </w:style>
  <w:style w:type="character" w:customStyle="1" w:styleId="citation-226">
    <w:name w:val="citation-226"/>
    <w:basedOn w:val="DefaultParagraphFont"/>
    <w:rsid w:val="007F1212"/>
  </w:style>
  <w:style w:type="character" w:customStyle="1" w:styleId="citation-225">
    <w:name w:val="citation-225"/>
    <w:basedOn w:val="DefaultParagraphFont"/>
    <w:rsid w:val="007F1212"/>
  </w:style>
  <w:style w:type="character" w:customStyle="1" w:styleId="ng-tns-c3225176283-48">
    <w:name w:val="ng-tns-c3225176283-48"/>
    <w:basedOn w:val="DefaultParagraphFont"/>
    <w:rsid w:val="007F1212"/>
  </w:style>
  <w:style w:type="character" w:customStyle="1" w:styleId="citation-224">
    <w:name w:val="citation-224"/>
    <w:basedOn w:val="DefaultParagraphFont"/>
    <w:rsid w:val="007F1212"/>
  </w:style>
  <w:style w:type="character" w:customStyle="1" w:styleId="ng-tns-c3225176283-49">
    <w:name w:val="ng-tns-c3225176283-49"/>
    <w:basedOn w:val="DefaultParagraphFont"/>
    <w:rsid w:val="007F1212"/>
  </w:style>
  <w:style w:type="character" w:customStyle="1" w:styleId="hljs-number">
    <w:name w:val="hljs-number"/>
    <w:basedOn w:val="DefaultParagraphFont"/>
    <w:rsid w:val="007F1212"/>
  </w:style>
  <w:style w:type="character" w:customStyle="1" w:styleId="hljs-bullet">
    <w:name w:val="hljs-bullet"/>
    <w:basedOn w:val="DefaultParagraphFont"/>
    <w:rsid w:val="007F1212"/>
  </w:style>
  <w:style w:type="character" w:customStyle="1" w:styleId="hljs-literal">
    <w:name w:val="hljs-literal"/>
    <w:basedOn w:val="DefaultParagraphFont"/>
    <w:rsid w:val="007F1212"/>
  </w:style>
  <w:style w:type="character" w:customStyle="1" w:styleId="citation-223">
    <w:name w:val="citation-223"/>
    <w:basedOn w:val="DefaultParagraphFont"/>
    <w:rsid w:val="007F1212"/>
  </w:style>
  <w:style w:type="character" w:customStyle="1" w:styleId="citation-222">
    <w:name w:val="citation-222"/>
    <w:basedOn w:val="DefaultParagraphFont"/>
    <w:rsid w:val="007F1212"/>
  </w:style>
  <w:style w:type="character" w:customStyle="1" w:styleId="citation-221">
    <w:name w:val="citation-221"/>
    <w:basedOn w:val="DefaultParagraphFont"/>
    <w:rsid w:val="007F1212"/>
  </w:style>
  <w:style w:type="character" w:customStyle="1" w:styleId="citation-220">
    <w:name w:val="citation-220"/>
    <w:basedOn w:val="DefaultParagraphFont"/>
    <w:rsid w:val="007F1212"/>
  </w:style>
  <w:style w:type="character" w:customStyle="1" w:styleId="citation-219">
    <w:name w:val="citation-219"/>
    <w:basedOn w:val="DefaultParagraphFont"/>
    <w:rsid w:val="007F1212"/>
  </w:style>
  <w:style w:type="character" w:customStyle="1" w:styleId="citation-218">
    <w:name w:val="citation-218"/>
    <w:basedOn w:val="DefaultParagraphFont"/>
    <w:rsid w:val="007F1212"/>
  </w:style>
  <w:style w:type="character" w:customStyle="1" w:styleId="citation-217">
    <w:name w:val="citation-217"/>
    <w:basedOn w:val="DefaultParagraphFont"/>
    <w:rsid w:val="007F1212"/>
  </w:style>
  <w:style w:type="character" w:customStyle="1" w:styleId="citation-216">
    <w:name w:val="citation-216"/>
    <w:basedOn w:val="DefaultParagraphFont"/>
    <w:rsid w:val="007F1212"/>
  </w:style>
  <w:style w:type="character" w:customStyle="1" w:styleId="citation-215">
    <w:name w:val="citation-215"/>
    <w:basedOn w:val="DefaultParagraphFont"/>
    <w:rsid w:val="007F1212"/>
  </w:style>
  <w:style w:type="character" w:customStyle="1" w:styleId="citation-214">
    <w:name w:val="citation-214"/>
    <w:basedOn w:val="DefaultParagraphFont"/>
    <w:rsid w:val="007F1212"/>
  </w:style>
  <w:style w:type="character" w:customStyle="1" w:styleId="citation-213">
    <w:name w:val="citation-213"/>
    <w:basedOn w:val="DefaultParagraphFont"/>
    <w:rsid w:val="007F1212"/>
  </w:style>
  <w:style w:type="character" w:customStyle="1" w:styleId="citation-212">
    <w:name w:val="citation-212"/>
    <w:basedOn w:val="DefaultParagraphFont"/>
    <w:rsid w:val="007F1212"/>
  </w:style>
  <w:style w:type="character" w:customStyle="1" w:styleId="citation-211">
    <w:name w:val="citation-211"/>
    <w:basedOn w:val="DefaultParagraphFont"/>
    <w:rsid w:val="007F1212"/>
  </w:style>
  <w:style w:type="character" w:customStyle="1" w:styleId="citation-210">
    <w:name w:val="citation-210"/>
    <w:basedOn w:val="DefaultParagraphFont"/>
    <w:rsid w:val="007F1212"/>
  </w:style>
  <w:style w:type="character" w:customStyle="1" w:styleId="citation-209">
    <w:name w:val="citation-209"/>
    <w:basedOn w:val="DefaultParagraphFont"/>
    <w:rsid w:val="007F1212"/>
  </w:style>
  <w:style w:type="character" w:customStyle="1" w:styleId="citation-208">
    <w:name w:val="citation-208"/>
    <w:basedOn w:val="DefaultParagraphFont"/>
    <w:rsid w:val="007F1212"/>
  </w:style>
  <w:style w:type="character" w:customStyle="1" w:styleId="citation-207">
    <w:name w:val="citation-207"/>
    <w:basedOn w:val="DefaultParagraphFont"/>
    <w:rsid w:val="007F1212"/>
  </w:style>
  <w:style w:type="character" w:customStyle="1" w:styleId="citation-206">
    <w:name w:val="citation-206"/>
    <w:basedOn w:val="DefaultParagraphFont"/>
    <w:rsid w:val="007F1212"/>
  </w:style>
  <w:style w:type="character" w:customStyle="1" w:styleId="citation-205">
    <w:name w:val="citation-205"/>
    <w:basedOn w:val="DefaultParagraphFont"/>
    <w:rsid w:val="007F1212"/>
  </w:style>
  <w:style w:type="character" w:customStyle="1" w:styleId="citation-204">
    <w:name w:val="citation-204"/>
    <w:basedOn w:val="DefaultParagraphFont"/>
    <w:rsid w:val="007F1212"/>
  </w:style>
  <w:style w:type="character" w:customStyle="1" w:styleId="citation-203">
    <w:name w:val="citation-203"/>
    <w:basedOn w:val="DefaultParagraphFont"/>
    <w:rsid w:val="007F1212"/>
  </w:style>
  <w:style w:type="character" w:customStyle="1" w:styleId="citation-202">
    <w:name w:val="citation-202"/>
    <w:basedOn w:val="DefaultParagraphFont"/>
    <w:rsid w:val="007F1212"/>
  </w:style>
  <w:style w:type="character" w:customStyle="1" w:styleId="citation-201">
    <w:name w:val="citation-201"/>
    <w:basedOn w:val="DefaultParagraphFont"/>
    <w:rsid w:val="007F1212"/>
  </w:style>
  <w:style w:type="character" w:customStyle="1" w:styleId="citation-200">
    <w:name w:val="citation-200"/>
    <w:basedOn w:val="DefaultParagraphFont"/>
    <w:rsid w:val="007F1212"/>
  </w:style>
  <w:style w:type="character" w:customStyle="1" w:styleId="citation-199">
    <w:name w:val="citation-199"/>
    <w:basedOn w:val="DefaultParagraphFont"/>
    <w:rsid w:val="007F1212"/>
  </w:style>
  <w:style w:type="character" w:customStyle="1" w:styleId="citation-198">
    <w:name w:val="citation-198"/>
    <w:basedOn w:val="DefaultParagraphFont"/>
    <w:rsid w:val="007F1212"/>
  </w:style>
  <w:style w:type="character" w:customStyle="1" w:styleId="citation-197">
    <w:name w:val="citation-197"/>
    <w:basedOn w:val="DefaultParagraphFont"/>
    <w:rsid w:val="007F1212"/>
  </w:style>
  <w:style w:type="character" w:customStyle="1" w:styleId="citation-196">
    <w:name w:val="citation-196"/>
    <w:basedOn w:val="DefaultParagraphFont"/>
    <w:rsid w:val="007F1212"/>
  </w:style>
  <w:style w:type="character" w:customStyle="1" w:styleId="citation-195">
    <w:name w:val="citation-195"/>
    <w:basedOn w:val="DefaultParagraphFont"/>
    <w:rsid w:val="007F1212"/>
  </w:style>
  <w:style w:type="character" w:customStyle="1" w:styleId="citation-194">
    <w:name w:val="citation-194"/>
    <w:basedOn w:val="DefaultParagraphFont"/>
    <w:rsid w:val="007F1212"/>
  </w:style>
  <w:style w:type="character" w:customStyle="1" w:styleId="citation-193">
    <w:name w:val="citation-193"/>
    <w:basedOn w:val="DefaultParagraphFont"/>
    <w:rsid w:val="007F1212"/>
  </w:style>
  <w:style w:type="character" w:customStyle="1" w:styleId="citation-192">
    <w:name w:val="citation-192"/>
    <w:basedOn w:val="DefaultParagraphFont"/>
    <w:rsid w:val="007F1212"/>
  </w:style>
  <w:style w:type="character" w:customStyle="1" w:styleId="citation-191">
    <w:name w:val="citation-191"/>
    <w:basedOn w:val="DefaultParagraphFont"/>
    <w:rsid w:val="007F1212"/>
  </w:style>
  <w:style w:type="character" w:customStyle="1" w:styleId="citation-190">
    <w:name w:val="citation-190"/>
    <w:basedOn w:val="DefaultParagraphFont"/>
    <w:rsid w:val="007F1212"/>
  </w:style>
  <w:style w:type="character" w:customStyle="1" w:styleId="citation-189">
    <w:name w:val="citation-189"/>
    <w:basedOn w:val="DefaultParagraphFont"/>
    <w:rsid w:val="007F1212"/>
  </w:style>
  <w:style w:type="character" w:customStyle="1" w:styleId="citation-188">
    <w:name w:val="citation-188"/>
    <w:basedOn w:val="DefaultParagraphFont"/>
    <w:rsid w:val="007F1212"/>
  </w:style>
  <w:style w:type="character" w:customStyle="1" w:styleId="citation-187">
    <w:name w:val="citation-187"/>
    <w:basedOn w:val="DefaultParagraphFont"/>
    <w:rsid w:val="007F1212"/>
  </w:style>
  <w:style w:type="character" w:customStyle="1" w:styleId="citation-186">
    <w:name w:val="citation-186"/>
    <w:basedOn w:val="DefaultParagraphFont"/>
    <w:rsid w:val="007F1212"/>
  </w:style>
  <w:style w:type="character" w:customStyle="1" w:styleId="citation-185">
    <w:name w:val="citation-185"/>
    <w:basedOn w:val="DefaultParagraphFont"/>
    <w:rsid w:val="007F1212"/>
  </w:style>
  <w:style w:type="character" w:customStyle="1" w:styleId="citation-184">
    <w:name w:val="citation-184"/>
    <w:basedOn w:val="DefaultParagraphFont"/>
    <w:rsid w:val="007F1212"/>
  </w:style>
  <w:style w:type="character" w:customStyle="1" w:styleId="citation-183">
    <w:name w:val="citation-183"/>
    <w:basedOn w:val="DefaultParagraphFont"/>
    <w:rsid w:val="007F1212"/>
  </w:style>
  <w:style w:type="character" w:customStyle="1" w:styleId="citation-182">
    <w:name w:val="citation-182"/>
    <w:basedOn w:val="DefaultParagraphFont"/>
    <w:rsid w:val="007F1212"/>
  </w:style>
  <w:style w:type="character" w:customStyle="1" w:styleId="citation-181">
    <w:name w:val="citation-181"/>
    <w:basedOn w:val="DefaultParagraphFont"/>
    <w:rsid w:val="007F1212"/>
  </w:style>
  <w:style w:type="character" w:customStyle="1" w:styleId="citation-180">
    <w:name w:val="citation-180"/>
    <w:basedOn w:val="DefaultParagraphFont"/>
    <w:rsid w:val="007F1212"/>
  </w:style>
  <w:style w:type="character" w:customStyle="1" w:styleId="citation-179">
    <w:name w:val="citation-179"/>
    <w:basedOn w:val="DefaultParagraphFont"/>
    <w:rsid w:val="007F1212"/>
  </w:style>
  <w:style w:type="character" w:customStyle="1" w:styleId="citation-178">
    <w:name w:val="citation-178"/>
    <w:basedOn w:val="DefaultParagraphFont"/>
    <w:rsid w:val="007F1212"/>
  </w:style>
  <w:style w:type="character" w:customStyle="1" w:styleId="citation-177">
    <w:name w:val="citation-177"/>
    <w:basedOn w:val="DefaultParagraphFont"/>
    <w:rsid w:val="007F1212"/>
  </w:style>
  <w:style w:type="character" w:customStyle="1" w:styleId="citation-176">
    <w:name w:val="citation-176"/>
    <w:basedOn w:val="DefaultParagraphFont"/>
    <w:rsid w:val="007F1212"/>
  </w:style>
  <w:style w:type="character" w:customStyle="1" w:styleId="citation-175">
    <w:name w:val="citation-175"/>
    <w:basedOn w:val="DefaultParagraphFont"/>
    <w:rsid w:val="007F1212"/>
  </w:style>
  <w:style w:type="character" w:customStyle="1" w:styleId="citation-174">
    <w:name w:val="citation-174"/>
    <w:basedOn w:val="DefaultParagraphFont"/>
    <w:rsid w:val="007F1212"/>
  </w:style>
  <w:style w:type="character" w:styleId="Emphasis">
    <w:name w:val="Emphasis"/>
    <w:basedOn w:val="DefaultParagraphFont"/>
    <w:uiPriority w:val="20"/>
    <w:qFormat/>
    <w:rsid w:val="007F1212"/>
    <w:rPr>
      <w:i/>
      <w:iCs/>
    </w:rPr>
  </w:style>
  <w:style w:type="character" w:customStyle="1" w:styleId="citation-173">
    <w:name w:val="citation-173"/>
    <w:basedOn w:val="DefaultParagraphFont"/>
    <w:rsid w:val="007F1212"/>
  </w:style>
  <w:style w:type="character" w:customStyle="1" w:styleId="citation-172">
    <w:name w:val="citation-172"/>
    <w:basedOn w:val="DefaultParagraphFont"/>
    <w:rsid w:val="007F1212"/>
  </w:style>
  <w:style w:type="character" w:customStyle="1" w:styleId="citation-171">
    <w:name w:val="citation-171"/>
    <w:basedOn w:val="DefaultParagraphFont"/>
    <w:rsid w:val="007F1212"/>
  </w:style>
  <w:style w:type="character" w:customStyle="1" w:styleId="citation-170">
    <w:name w:val="citation-170"/>
    <w:basedOn w:val="DefaultParagraphFont"/>
    <w:rsid w:val="007F1212"/>
  </w:style>
  <w:style w:type="character" w:customStyle="1" w:styleId="citation-169">
    <w:name w:val="citation-169"/>
    <w:basedOn w:val="DefaultParagraphFont"/>
    <w:rsid w:val="007F1212"/>
  </w:style>
  <w:style w:type="character" w:customStyle="1" w:styleId="citation-168">
    <w:name w:val="citation-168"/>
    <w:basedOn w:val="DefaultParagraphFont"/>
    <w:rsid w:val="007F1212"/>
  </w:style>
  <w:style w:type="character" w:customStyle="1" w:styleId="citation-167">
    <w:name w:val="citation-167"/>
    <w:basedOn w:val="DefaultParagraphFont"/>
    <w:rsid w:val="007F1212"/>
  </w:style>
  <w:style w:type="character" w:customStyle="1" w:styleId="citation-166">
    <w:name w:val="citation-166"/>
    <w:basedOn w:val="DefaultParagraphFont"/>
    <w:rsid w:val="007F1212"/>
  </w:style>
  <w:style w:type="character" w:customStyle="1" w:styleId="citation-165">
    <w:name w:val="citation-165"/>
    <w:basedOn w:val="DefaultParagraphFont"/>
    <w:rsid w:val="007F1212"/>
  </w:style>
  <w:style w:type="character" w:customStyle="1" w:styleId="citation-164">
    <w:name w:val="citation-164"/>
    <w:basedOn w:val="DefaultParagraphFont"/>
    <w:rsid w:val="007F1212"/>
  </w:style>
  <w:style w:type="character" w:customStyle="1" w:styleId="citation-163">
    <w:name w:val="citation-163"/>
    <w:basedOn w:val="DefaultParagraphFont"/>
    <w:rsid w:val="007F1212"/>
  </w:style>
  <w:style w:type="character" w:customStyle="1" w:styleId="citation-162">
    <w:name w:val="citation-162"/>
    <w:basedOn w:val="DefaultParagraphFont"/>
    <w:rsid w:val="007F1212"/>
  </w:style>
  <w:style w:type="character" w:customStyle="1" w:styleId="citation-161">
    <w:name w:val="citation-161"/>
    <w:basedOn w:val="DefaultParagraphFont"/>
    <w:rsid w:val="007F1212"/>
  </w:style>
  <w:style w:type="character" w:customStyle="1" w:styleId="citation-160">
    <w:name w:val="citation-160"/>
    <w:basedOn w:val="DefaultParagraphFont"/>
    <w:rsid w:val="007F1212"/>
  </w:style>
  <w:style w:type="character" w:customStyle="1" w:styleId="citation-159">
    <w:name w:val="citation-159"/>
    <w:basedOn w:val="DefaultParagraphFont"/>
    <w:rsid w:val="007F1212"/>
  </w:style>
  <w:style w:type="character" w:customStyle="1" w:styleId="citation-158">
    <w:name w:val="citation-158"/>
    <w:basedOn w:val="DefaultParagraphFont"/>
    <w:rsid w:val="007F1212"/>
  </w:style>
  <w:style w:type="character" w:customStyle="1" w:styleId="citation-157">
    <w:name w:val="citation-157"/>
    <w:basedOn w:val="DefaultParagraphFont"/>
    <w:rsid w:val="007F1212"/>
  </w:style>
  <w:style w:type="character" w:customStyle="1" w:styleId="citation-156">
    <w:name w:val="citation-156"/>
    <w:basedOn w:val="DefaultParagraphFont"/>
    <w:rsid w:val="007F1212"/>
  </w:style>
  <w:style w:type="character" w:customStyle="1" w:styleId="citation-155">
    <w:name w:val="citation-155"/>
    <w:basedOn w:val="DefaultParagraphFont"/>
    <w:rsid w:val="007F1212"/>
  </w:style>
  <w:style w:type="character" w:customStyle="1" w:styleId="citation-154">
    <w:name w:val="citation-154"/>
    <w:basedOn w:val="DefaultParagraphFont"/>
    <w:rsid w:val="007F1212"/>
  </w:style>
  <w:style w:type="character" w:customStyle="1" w:styleId="citation-153">
    <w:name w:val="citation-153"/>
    <w:basedOn w:val="DefaultParagraphFont"/>
    <w:rsid w:val="007F1212"/>
  </w:style>
  <w:style w:type="character" w:customStyle="1" w:styleId="citation-152">
    <w:name w:val="citation-152"/>
    <w:basedOn w:val="DefaultParagraphFont"/>
    <w:rsid w:val="007F1212"/>
  </w:style>
  <w:style w:type="character" w:customStyle="1" w:styleId="citation-151">
    <w:name w:val="citation-151"/>
    <w:basedOn w:val="DefaultParagraphFont"/>
    <w:rsid w:val="007F1212"/>
  </w:style>
  <w:style w:type="character" w:customStyle="1" w:styleId="citation-150">
    <w:name w:val="citation-150"/>
    <w:basedOn w:val="DefaultParagraphFont"/>
    <w:rsid w:val="007F1212"/>
  </w:style>
  <w:style w:type="character" w:customStyle="1" w:styleId="citation-149">
    <w:name w:val="citation-149"/>
    <w:basedOn w:val="DefaultParagraphFont"/>
    <w:rsid w:val="007F1212"/>
  </w:style>
  <w:style w:type="character" w:customStyle="1" w:styleId="citation-148">
    <w:name w:val="citation-148"/>
    <w:basedOn w:val="DefaultParagraphFont"/>
    <w:rsid w:val="007F1212"/>
  </w:style>
  <w:style w:type="character" w:customStyle="1" w:styleId="citation-147">
    <w:name w:val="citation-147"/>
    <w:basedOn w:val="DefaultParagraphFont"/>
    <w:rsid w:val="007F1212"/>
  </w:style>
  <w:style w:type="character" w:customStyle="1" w:styleId="citation-146">
    <w:name w:val="citation-146"/>
    <w:basedOn w:val="DefaultParagraphFont"/>
    <w:rsid w:val="007F1212"/>
  </w:style>
  <w:style w:type="character" w:customStyle="1" w:styleId="citation-145">
    <w:name w:val="citation-145"/>
    <w:basedOn w:val="DefaultParagraphFont"/>
    <w:rsid w:val="007F1212"/>
  </w:style>
  <w:style w:type="character" w:customStyle="1" w:styleId="citation-144">
    <w:name w:val="citation-144"/>
    <w:basedOn w:val="DefaultParagraphFont"/>
    <w:rsid w:val="007F1212"/>
  </w:style>
  <w:style w:type="character" w:customStyle="1" w:styleId="citation-143">
    <w:name w:val="citation-143"/>
    <w:basedOn w:val="DefaultParagraphFont"/>
    <w:rsid w:val="007F1212"/>
  </w:style>
  <w:style w:type="character" w:customStyle="1" w:styleId="citation-142">
    <w:name w:val="citation-142"/>
    <w:basedOn w:val="DefaultParagraphFont"/>
    <w:rsid w:val="007F1212"/>
  </w:style>
  <w:style w:type="character" w:customStyle="1" w:styleId="citation-141">
    <w:name w:val="citation-141"/>
    <w:basedOn w:val="DefaultParagraphFont"/>
    <w:rsid w:val="007F1212"/>
  </w:style>
  <w:style w:type="table" w:styleId="TableGrid">
    <w:name w:val="Table Grid"/>
    <w:basedOn w:val="TableNormal"/>
    <w:uiPriority w:val="39"/>
    <w:rsid w:val="007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ed">
    <w:name w:val="selected"/>
    <w:basedOn w:val="DefaultParagraphFont"/>
    <w:rsid w:val="00450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38988">
      <w:bodyDiv w:val="1"/>
      <w:marLeft w:val="0"/>
      <w:marRight w:val="0"/>
      <w:marTop w:val="0"/>
      <w:marBottom w:val="0"/>
      <w:divBdr>
        <w:top w:val="none" w:sz="0" w:space="0" w:color="auto"/>
        <w:left w:val="none" w:sz="0" w:space="0" w:color="auto"/>
        <w:bottom w:val="none" w:sz="0" w:space="0" w:color="auto"/>
        <w:right w:val="none" w:sz="0" w:space="0" w:color="auto"/>
      </w:divBdr>
    </w:div>
    <w:div w:id="654116009">
      <w:bodyDiv w:val="1"/>
      <w:marLeft w:val="0"/>
      <w:marRight w:val="0"/>
      <w:marTop w:val="0"/>
      <w:marBottom w:val="0"/>
      <w:divBdr>
        <w:top w:val="none" w:sz="0" w:space="0" w:color="auto"/>
        <w:left w:val="none" w:sz="0" w:space="0" w:color="auto"/>
        <w:bottom w:val="none" w:sz="0" w:space="0" w:color="auto"/>
        <w:right w:val="none" w:sz="0" w:space="0" w:color="auto"/>
      </w:divBdr>
      <w:divsChild>
        <w:div w:id="1725761483">
          <w:marLeft w:val="0"/>
          <w:marRight w:val="0"/>
          <w:marTop w:val="0"/>
          <w:marBottom w:val="0"/>
          <w:divBdr>
            <w:top w:val="none" w:sz="0" w:space="0" w:color="auto"/>
            <w:left w:val="none" w:sz="0" w:space="0" w:color="auto"/>
            <w:bottom w:val="none" w:sz="0" w:space="0" w:color="auto"/>
            <w:right w:val="none" w:sz="0" w:space="0" w:color="auto"/>
          </w:divBdr>
          <w:divsChild>
            <w:div w:id="399254153">
              <w:marLeft w:val="0"/>
              <w:marRight w:val="0"/>
              <w:marTop w:val="0"/>
              <w:marBottom w:val="0"/>
              <w:divBdr>
                <w:top w:val="none" w:sz="0" w:space="0" w:color="auto"/>
                <w:left w:val="none" w:sz="0" w:space="0" w:color="auto"/>
                <w:bottom w:val="none" w:sz="0" w:space="0" w:color="auto"/>
                <w:right w:val="none" w:sz="0" w:space="0" w:color="auto"/>
              </w:divBdr>
              <w:divsChild>
                <w:div w:id="13728033">
                  <w:marLeft w:val="0"/>
                  <w:marRight w:val="0"/>
                  <w:marTop w:val="0"/>
                  <w:marBottom w:val="0"/>
                  <w:divBdr>
                    <w:top w:val="none" w:sz="0" w:space="0" w:color="auto"/>
                    <w:left w:val="none" w:sz="0" w:space="0" w:color="auto"/>
                    <w:bottom w:val="none" w:sz="0" w:space="0" w:color="auto"/>
                    <w:right w:val="none" w:sz="0" w:space="0" w:color="auto"/>
                  </w:divBdr>
                  <w:divsChild>
                    <w:div w:id="1156338226">
                      <w:marLeft w:val="0"/>
                      <w:marRight w:val="0"/>
                      <w:marTop w:val="0"/>
                      <w:marBottom w:val="0"/>
                      <w:divBdr>
                        <w:top w:val="none" w:sz="0" w:space="0" w:color="auto"/>
                        <w:left w:val="none" w:sz="0" w:space="0" w:color="auto"/>
                        <w:bottom w:val="none" w:sz="0" w:space="0" w:color="auto"/>
                        <w:right w:val="none" w:sz="0" w:space="0" w:color="auto"/>
                      </w:divBdr>
                    </w:div>
                    <w:div w:id="191843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46084">
          <w:marLeft w:val="0"/>
          <w:marRight w:val="0"/>
          <w:marTop w:val="0"/>
          <w:marBottom w:val="0"/>
          <w:divBdr>
            <w:top w:val="none" w:sz="0" w:space="0" w:color="auto"/>
            <w:left w:val="none" w:sz="0" w:space="0" w:color="auto"/>
            <w:bottom w:val="none" w:sz="0" w:space="0" w:color="auto"/>
            <w:right w:val="none" w:sz="0" w:space="0" w:color="auto"/>
          </w:divBdr>
          <w:divsChild>
            <w:div w:id="2032682240">
              <w:marLeft w:val="0"/>
              <w:marRight w:val="0"/>
              <w:marTop w:val="0"/>
              <w:marBottom w:val="0"/>
              <w:divBdr>
                <w:top w:val="none" w:sz="0" w:space="0" w:color="auto"/>
                <w:left w:val="none" w:sz="0" w:space="0" w:color="auto"/>
                <w:bottom w:val="none" w:sz="0" w:space="0" w:color="auto"/>
                <w:right w:val="none" w:sz="0" w:space="0" w:color="auto"/>
              </w:divBdr>
            </w:div>
            <w:div w:id="480273706">
              <w:marLeft w:val="0"/>
              <w:marRight w:val="0"/>
              <w:marTop w:val="0"/>
              <w:marBottom w:val="0"/>
              <w:divBdr>
                <w:top w:val="none" w:sz="0" w:space="0" w:color="auto"/>
                <w:left w:val="none" w:sz="0" w:space="0" w:color="auto"/>
                <w:bottom w:val="none" w:sz="0" w:space="0" w:color="auto"/>
                <w:right w:val="none" w:sz="0" w:space="0" w:color="auto"/>
              </w:divBdr>
              <w:divsChild>
                <w:div w:id="56800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91929">
          <w:marLeft w:val="0"/>
          <w:marRight w:val="0"/>
          <w:marTop w:val="0"/>
          <w:marBottom w:val="0"/>
          <w:divBdr>
            <w:top w:val="none" w:sz="0" w:space="0" w:color="auto"/>
            <w:left w:val="none" w:sz="0" w:space="0" w:color="auto"/>
            <w:bottom w:val="none" w:sz="0" w:space="0" w:color="auto"/>
            <w:right w:val="none" w:sz="0" w:space="0" w:color="auto"/>
          </w:divBdr>
          <w:divsChild>
            <w:div w:id="182474539">
              <w:marLeft w:val="0"/>
              <w:marRight w:val="0"/>
              <w:marTop w:val="0"/>
              <w:marBottom w:val="0"/>
              <w:divBdr>
                <w:top w:val="none" w:sz="0" w:space="0" w:color="auto"/>
                <w:left w:val="none" w:sz="0" w:space="0" w:color="auto"/>
                <w:bottom w:val="none" w:sz="0" w:space="0" w:color="auto"/>
                <w:right w:val="none" w:sz="0" w:space="0" w:color="auto"/>
              </w:divBdr>
            </w:div>
            <w:div w:id="1031415142">
              <w:marLeft w:val="0"/>
              <w:marRight w:val="0"/>
              <w:marTop w:val="0"/>
              <w:marBottom w:val="0"/>
              <w:divBdr>
                <w:top w:val="none" w:sz="0" w:space="0" w:color="auto"/>
                <w:left w:val="none" w:sz="0" w:space="0" w:color="auto"/>
                <w:bottom w:val="none" w:sz="0" w:space="0" w:color="auto"/>
                <w:right w:val="none" w:sz="0" w:space="0" w:color="auto"/>
              </w:divBdr>
              <w:divsChild>
                <w:div w:id="6243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81060">
          <w:marLeft w:val="0"/>
          <w:marRight w:val="0"/>
          <w:marTop w:val="0"/>
          <w:marBottom w:val="0"/>
          <w:divBdr>
            <w:top w:val="none" w:sz="0" w:space="0" w:color="auto"/>
            <w:left w:val="none" w:sz="0" w:space="0" w:color="auto"/>
            <w:bottom w:val="none" w:sz="0" w:space="0" w:color="auto"/>
            <w:right w:val="none" w:sz="0" w:space="0" w:color="auto"/>
          </w:divBdr>
          <w:divsChild>
            <w:div w:id="1584215419">
              <w:marLeft w:val="0"/>
              <w:marRight w:val="0"/>
              <w:marTop w:val="0"/>
              <w:marBottom w:val="0"/>
              <w:divBdr>
                <w:top w:val="none" w:sz="0" w:space="0" w:color="auto"/>
                <w:left w:val="none" w:sz="0" w:space="0" w:color="auto"/>
                <w:bottom w:val="none" w:sz="0" w:space="0" w:color="auto"/>
                <w:right w:val="none" w:sz="0" w:space="0" w:color="auto"/>
              </w:divBdr>
            </w:div>
            <w:div w:id="1776973541">
              <w:marLeft w:val="0"/>
              <w:marRight w:val="0"/>
              <w:marTop w:val="0"/>
              <w:marBottom w:val="0"/>
              <w:divBdr>
                <w:top w:val="none" w:sz="0" w:space="0" w:color="auto"/>
                <w:left w:val="none" w:sz="0" w:space="0" w:color="auto"/>
                <w:bottom w:val="none" w:sz="0" w:space="0" w:color="auto"/>
                <w:right w:val="none" w:sz="0" w:space="0" w:color="auto"/>
              </w:divBdr>
              <w:divsChild>
                <w:div w:id="1447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18885">
          <w:marLeft w:val="0"/>
          <w:marRight w:val="0"/>
          <w:marTop w:val="0"/>
          <w:marBottom w:val="0"/>
          <w:divBdr>
            <w:top w:val="none" w:sz="0" w:space="0" w:color="auto"/>
            <w:left w:val="none" w:sz="0" w:space="0" w:color="auto"/>
            <w:bottom w:val="none" w:sz="0" w:space="0" w:color="auto"/>
            <w:right w:val="none" w:sz="0" w:space="0" w:color="auto"/>
          </w:divBdr>
          <w:divsChild>
            <w:div w:id="1929461061">
              <w:marLeft w:val="0"/>
              <w:marRight w:val="0"/>
              <w:marTop w:val="0"/>
              <w:marBottom w:val="0"/>
              <w:divBdr>
                <w:top w:val="none" w:sz="0" w:space="0" w:color="auto"/>
                <w:left w:val="none" w:sz="0" w:space="0" w:color="auto"/>
                <w:bottom w:val="none" w:sz="0" w:space="0" w:color="auto"/>
                <w:right w:val="none" w:sz="0" w:space="0" w:color="auto"/>
              </w:divBdr>
            </w:div>
            <w:div w:id="1534614729">
              <w:marLeft w:val="0"/>
              <w:marRight w:val="0"/>
              <w:marTop w:val="0"/>
              <w:marBottom w:val="0"/>
              <w:divBdr>
                <w:top w:val="none" w:sz="0" w:space="0" w:color="auto"/>
                <w:left w:val="none" w:sz="0" w:space="0" w:color="auto"/>
                <w:bottom w:val="none" w:sz="0" w:space="0" w:color="auto"/>
                <w:right w:val="none" w:sz="0" w:space="0" w:color="auto"/>
              </w:divBdr>
              <w:divsChild>
                <w:div w:id="33839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90773">
          <w:marLeft w:val="0"/>
          <w:marRight w:val="0"/>
          <w:marTop w:val="0"/>
          <w:marBottom w:val="0"/>
          <w:divBdr>
            <w:top w:val="none" w:sz="0" w:space="0" w:color="auto"/>
            <w:left w:val="none" w:sz="0" w:space="0" w:color="auto"/>
            <w:bottom w:val="none" w:sz="0" w:space="0" w:color="auto"/>
            <w:right w:val="none" w:sz="0" w:space="0" w:color="auto"/>
          </w:divBdr>
          <w:divsChild>
            <w:div w:id="765417217">
              <w:marLeft w:val="0"/>
              <w:marRight w:val="0"/>
              <w:marTop w:val="0"/>
              <w:marBottom w:val="0"/>
              <w:divBdr>
                <w:top w:val="none" w:sz="0" w:space="0" w:color="auto"/>
                <w:left w:val="none" w:sz="0" w:space="0" w:color="auto"/>
                <w:bottom w:val="none" w:sz="0" w:space="0" w:color="auto"/>
                <w:right w:val="none" w:sz="0" w:space="0" w:color="auto"/>
              </w:divBdr>
            </w:div>
            <w:div w:id="53436412">
              <w:marLeft w:val="0"/>
              <w:marRight w:val="0"/>
              <w:marTop w:val="0"/>
              <w:marBottom w:val="0"/>
              <w:divBdr>
                <w:top w:val="none" w:sz="0" w:space="0" w:color="auto"/>
                <w:left w:val="none" w:sz="0" w:space="0" w:color="auto"/>
                <w:bottom w:val="none" w:sz="0" w:space="0" w:color="auto"/>
                <w:right w:val="none" w:sz="0" w:space="0" w:color="auto"/>
              </w:divBdr>
              <w:divsChild>
                <w:div w:id="1698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1949">
          <w:marLeft w:val="0"/>
          <w:marRight w:val="0"/>
          <w:marTop w:val="0"/>
          <w:marBottom w:val="0"/>
          <w:divBdr>
            <w:top w:val="none" w:sz="0" w:space="0" w:color="auto"/>
            <w:left w:val="none" w:sz="0" w:space="0" w:color="auto"/>
            <w:bottom w:val="none" w:sz="0" w:space="0" w:color="auto"/>
            <w:right w:val="none" w:sz="0" w:space="0" w:color="auto"/>
          </w:divBdr>
          <w:divsChild>
            <w:div w:id="1598246733">
              <w:marLeft w:val="0"/>
              <w:marRight w:val="0"/>
              <w:marTop w:val="0"/>
              <w:marBottom w:val="0"/>
              <w:divBdr>
                <w:top w:val="none" w:sz="0" w:space="0" w:color="auto"/>
                <w:left w:val="none" w:sz="0" w:space="0" w:color="auto"/>
                <w:bottom w:val="none" w:sz="0" w:space="0" w:color="auto"/>
                <w:right w:val="none" w:sz="0" w:space="0" w:color="auto"/>
              </w:divBdr>
            </w:div>
            <w:div w:id="139346774">
              <w:marLeft w:val="0"/>
              <w:marRight w:val="0"/>
              <w:marTop w:val="0"/>
              <w:marBottom w:val="0"/>
              <w:divBdr>
                <w:top w:val="none" w:sz="0" w:space="0" w:color="auto"/>
                <w:left w:val="none" w:sz="0" w:space="0" w:color="auto"/>
                <w:bottom w:val="none" w:sz="0" w:space="0" w:color="auto"/>
                <w:right w:val="none" w:sz="0" w:space="0" w:color="auto"/>
              </w:divBdr>
              <w:divsChild>
                <w:div w:id="17612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62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93</TotalTime>
  <Pages>19</Pages>
  <Words>4814</Words>
  <Characters>2744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7</cp:revision>
  <dcterms:created xsi:type="dcterms:W3CDTF">2025-06-25T16:08:00Z</dcterms:created>
  <dcterms:modified xsi:type="dcterms:W3CDTF">2025-06-26T13:42:00Z</dcterms:modified>
</cp:coreProperties>
</file>